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688F2E" w14:textId="77777777" w:rsidR="0066647F" w:rsidRPr="00197E23" w:rsidRDefault="0066647F" w:rsidP="0066647F">
      <w:pPr>
        <w:jc w:val="both"/>
        <w:rPr>
          <w:rFonts w:asciiTheme="majorBidi" w:eastAsia="Calibri" w:hAnsiTheme="majorBidi" w:cstheme="majorBidi"/>
          <w:b/>
          <w:bCs/>
          <w:sz w:val="24"/>
          <w:szCs w:val="24"/>
        </w:rPr>
      </w:pPr>
      <w:r w:rsidRPr="00197E23">
        <w:rPr>
          <w:rFonts w:asciiTheme="majorBidi" w:eastAsia="Calibri" w:hAnsiTheme="majorBidi" w:cstheme="majorBidi"/>
          <w:b/>
          <w:bCs/>
          <w:sz w:val="24"/>
          <w:szCs w:val="24"/>
        </w:rPr>
        <w:t>Online Repository Materials</w:t>
      </w:r>
    </w:p>
    <w:p w14:paraId="426FC9C2" w14:textId="77777777" w:rsidR="0066647F" w:rsidRPr="00197E23" w:rsidRDefault="0066647F" w:rsidP="0066647F">
      <w:pPr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</w:p>
    <w:p w14:paraId="22AA34A9" w14:textId="77777777" w:rsidR="0066647F" w:rsidRDefault="0066647F" w:rsidP="0066647F"/>
    <w:p w14:paraId="76B2FCA0" w14:textId="77777777" w:rsidR="0066647F" w:rsidRDefault="0066647F" w:rsidP="0066647F"/>
    <w:p w14:paraId="4B928008" w14:textId="77777777" w:rsidR="0066647F" w:rsidRDefault="0066647F" w:rsidP="0066647F"/>
    <w:p w14:paraId="4E46A120" w14:textId="77777777" w:rsidR="0066647F" w:rsidRDefault="0066647F" w:rsidP="0066647F"/>
    <w:p w14:paraId="06A029E3" w14:textId="77777777" w:rsidR="0066647F" w:rsidRDefault="0066647F" w:rsidP="0066647F"/>
    <w:p w14:paraId="2491E9C2" w14:textId="77777777" w:rsidR="0066647F" w:rsidRDefault="0066647F" w:rsidP="0066647F">
      <w:pPr>
        <w:sectPr w:rsidR="0066647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A79F48" w14:textId="77777777" w:rsidR="00CA28E8" w:rsidRDefault="00CA28E8" w:rsidP="0066647F"/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037"/>
        <w:gridCol w:w="899"/>
        <w:gridCol w:w="813"/>
        <w:gridCol w:w="813"/>
        <w:gridCol w:w="3838"/>
        <w:gridCol w:w="1329"/>
        <w:gridCol w:w="1357"/>
        <w:gridCol w:w="1370"/>
        <w:gridCol w:w="1494"/>
      </w:tblGrid>
      <w:tr w:rsidR="00084610" w:rsidRPr="000E6745" w14:paraId="0868D048" w14:textId="77777777" w:rsidTr="00516E7C">
        <w:trPr>
          <w:trHeight w:val="255"/>
          <w:jc w:val="center"/>
        </w:trPr>
        <w:tc>
          <w:tcPr>
            <w:tcW w:w="5000" w:type="pct"/>
            <w:gridSpan w:val="9"/>
          </w:tcPr>
          <w:p w14:paraId="20730FA0" w14:textId="4C7016E9" w:rsidR="00084610" w:rsidRPr="000E6745" w:rsidRDefault="00084610" w:rsidP="00CD1A75">
            <w:pPr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 w:rsidRPr="000E6745">
              <w:rPr>
                <w:rFonts w:asciiTheme="majorBidi" w:hAnsiTheme="majorBidi" w:cstheme="majorBidi"/>
                <w:b/>
                <w:bCs/>
                <w:i/>
                <w:iCs/>
              </w:rPr>
              <w:t xml:space="preserve">Table S1 – Details of demographic and clinical manifestations in </w:t>
            </w:r>
            <w:r w:rsidR="000A4C25">
              <w:rPr>
                <w:rFonts w:asciiTheme="majorBidi" w:hAnsiTheme="majorBidi" w:cstheme="majorBidi"/>
                <w:b/>
                <w:bCs/>
                <w:i/>
                <w:iCs/>
              </w:rPr>
              <w:t>51</w:t>
            </w:r>
            <w:r w:rsidRPr="000E6745">
              <w:rPr>
                <w:rFonts w:asciiTheme="majorBidi" w:hAnsiTheme="majorBidi" w:cstheme="majorBidi"/>
                <w:b/>
                <w:bCs/>
                <w:i/>
                <w:iCs/>
              </w:rPr>
              <w:t xml:space="preserve"> atopic primary immunodeficient patients</w:t>
            </w:r>
          </w:p>
          <w:p w14:paraId="792B2CF6" w14:textId="77777777" w:rsidR="00084610" w:rsidRPr="000E6745" w:rsidRDefault="00084610" w:rsidP="00CD1A75">
            <w:pPr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084610" w:rsidRPr="000E6745" w14:paraId="4D2B1BD0" w14:textId="77777777" w:rsidTr="00516E7C">
        <w:trPr>
          <w:trHeight w:val="255"/>
          <w:jc w:val="center"/>
        </w:trPr>
        <w:tc>
          <w:tcPr>
            <w:tcW w:w="400" w:type="pct"/>
            <w:vMerge w:val="restart"/>
            <w:vAlign w:val="center"/>
          </w:tcPr>
          <w:p w14:paraId="380B17D3" w14:textId="77777777" w:rsidR="00084610" w:rsidRPr="000E6745" w:rsidRDefault="00084610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atient Number</w:t>
            </w:r>
          </w:p>
        </w:tc>
        <w:tc>
          <w:tcPr>
            <w:tcW w:w="347" w:type="pct"/>
            <w:vMerge w:val="restart"/>
            <w:vAlign w:val="center"/>
          </w:tcPr>
          <w:p w14:paraId="1C9DBFF0" w14:textId="77777777" w:rsidR="00084610" w:rsidRPr="000E6745" w:rsidRDefault="00084610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x</w:t>
            </w:r>
          </w:p>
        </w:tc>
        <w:tc>
          <w:tcPr>
            <w:tcW w:w="314" w:type="pct"/>
            <w:vMerge w:val="restart"/>
            <w:vAlign w:val="center"/>
          </w:tcPr>
          <w:p w14:paraId="6AD91C32" w14:textId="77777777" w:rsidR="00084610" w:rsidRPr="000E6745" w:rsidRDefault="00084610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ge</w:t>
            </w:r>
          </w:p>
          <w:p w14:paraId="261BAB58" w14:textId="77777777" w:rsidR="00084610" w:rsidRPr="000E6745" w:rsidRDefault="00084610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year)</w:t>
            </w:r>
          </w:p>
        </w:tc>
        <w:tc>
          <w:tcPr>
            <w:tcW w:w="314" w:type="pct"/>
            <w:vMerge w:val="restart"/>
            <w:vAlign w:val="center"/>
          </w:tcPr>
          <w:p w14:paraId="0E890824" w14:textId="77777777" w:rsidR="00084610" w:rsidRPr="000E6745" w:rsidRDefault="00084610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ge of onset</w:t>
            </w:r>
          </w:p>
          <w:p w14:paraId="3A0A1742" w14:textId="77777777" w:rsidR="00084610" w:rsidRPr="000E6745" w:rsidRDefault="00084610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year)</w:t>
            </w:r>
          </w:p>
        </w:tc>
        <w:tc>
          <w:tcPr>
            <w:tcW w:w="1482" w:type="pct"/>
            <w:vMerge w:val="restart"/>
            <w:vAlign w:val="center"/>
          </w:tcPr>
          <w:p w14:paraId="302B1213" w14:textId="77777777" w:rsidR="00084610" w:rsidRPr="000E6745" w:rsidRDefault="00084610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linical diagnosis</w:t>
            </w:r>
          </w:p>
        </w:tc>
        <w:tc>
          <w:tcPr>
            <w:tcW w:w="2143" w:type="pct"/>
            <w:gridSpan w:val="4"/>
            <w:shd w:val="clear" w:color="auto" w:fill="FFFFFF" w:themeFill="background1"/>
            <w:vAlign w:val="center"/>
          </w:tcPr>
          <w:p w14:paraId="7F61273C" w14:textId="77777777" w:rsidR="00084610" w:rsidRPr="000E6745" w:rsidRDefault="00084610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topic Manifestations</w:t>
            </w:r>
          </w:p>
        </w:tc>
      </w:tr>
      <w:tr w:rsidR="00F2144E" w:rsidRPr="000E6745" w14:paraId="791231AA" w14:textId="77777777" w:rsidTr="00516E7C">
        <w:trPr>
          <w:trHeight w:val="255"/>
          <w:jc w:val="center"/>
        </w:trPr>
        <w:tc>
          <w:tcPr>
            <w:tcW w:w="400" w:type="pct"/>
            <w:vMerge/>
            <w:vAlign w:val="center"/>
          </w:tcPr>
          <w:p w14:paraId="09D6CD83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47" w:type="pct"/>
            <w:vMerge/>
            <w:vAlign w:val="center"/>
          </w:tcPr>
          <w:p w14:paraId="1096D0FE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14" w:type="pct"/>
            <w:vMerge/>
            <w:vAlign w:val="center"/>
          </w:tcPr>
          <w:p w14:paraId="04DC4ECF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314" w:type="pct"/>
            <w:vMerge/>
            <w:vAlign w:val="center"/>
          </w:tcPr>
          <w:p w14:paraId="12C806F6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482" w:type="pct"/>
            <w:vMerge/>
            <w:vAlign w:val="center"/>
          </w:tcPr>
          <w:p w14:paraId="1EBFC1D8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3D7C30F8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sthma</w:t>
            </w: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606F6818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llergic rhinitis</w:t>
            </w: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2CF93DEE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topic dermatitis</w:t>
            </w: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03D0B73C" w14:textId="1FE2979D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ood allergy</w:t>
            </w:r>
          </w:p>
        </w:tc>
      </w:tr>
      <w:tr w:rsidR="00F2144E" w:rsidRPr="000E6745" w14:paraId="48548356" w14:textId="77777777" w:rsidTr="00516E7C">
        <w:trPr>
          <w:jc w:val="center"/>
        </w:trPr>
        <w:tc>
          <w:tcPr>
            <w:tcW w:w="400" w:type="pct"/>
            <w:vAlign w:val="center"/>
          </w:tcPr>
          <w:p w14:paraId="4A0841CA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347" w:type="pct"/>
            <w:vAlign w:val="center"/>
          </w:tcPr>
          <w:p w14:paraId="39D0C61D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F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male</w:t>
            </w:r>
          </w:p>
        </w:tc>
        <w:tc>
          <w:tcPr>
            <w:tcW w:w="314" w:type="pct"/>
            <w:vAlign w:val="center"/>
          </w:tcPr>
          <w:p w14:paraId="194D174F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1.0</w:t>
            </w:r>
          </w:p>
        </w:tc>
        <w:tc>
          <w:tcPr>
            <w:tcW w:w="314" w:type="pct"/>
            <w:vAlign w:val="center"/>
          </w:tcPr>
          <w:p w14:paraId="3D840432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5</w:t>
            </w:r>
          </w:p>
        </w:tc>
        <w:tc>
          <w:tcPr>
            <w:tcW w:w="1482" w:type="pct"/>
          </w:tcPr>
          <w:p w14:paraId="0CA1CB7B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3607F4F1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6A4C916C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1673CE34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4FD8B996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2144E" w:rsidRPr="000E6745" w14:paraId="3CFA2A1C" w14:textId="77777777" w:rsidTr="00516E7C">
        <w:trPr>
          <w:jc w:val="center"/>
        </w:trPr>
        <w:tc>
          <w:tcPr>
            <w:tcW w:w="400" w:type="pct"/>
            <w:vAlign w:val="center"/>
          </w:tcPr>
          <w:p w14:paraId="008A2295" w14:textId="032BC662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347" w:type="pct"/>
            <w:vAlign w:val="center"/>
          </w:tcPr>
          <w:p w14:paraId="4E5D5EFB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le</w:t>
            </w:r>
          </w:p>
        </w:tc>
        <w:tc>
          <w:tcPr>
            <w:tcW w:w="314" w:type="pct"/>
            <w:vAlign w:val="center"/>
          </w:tcPr>
          <w:p w14:paraId="6F11AD81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7.0</w:t>
            </w:r>
          </w:p>
        </w:tc>
        <w:tc>
          <w:tcPr>
            <w:tcW w:w="314" w:type="pct"/>
            <w:vAlign w:val="center"/>
          </w:tcPr>
          <w:p w14:paraId="143A2FDE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4.0</w:t>
            </w:r>
          </w:p>
        </w:tc>
        <w:tc>
          <w:tcPr>
            <w:tcW w:w="1482" w:type="pct"/>
          </w:tcPr>
          <w:p w14:paraId="174B10D2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35D11278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30BE58B1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115D42A3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381C9E85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2144E" w:rsidRPr="000E6745" w14:paraId="2F415013" w14:textId="77777777" w:rsidTr="00516E7C">
        <w:trPr>
          <w:jc w:val="center"/>
        </w:trPr>
        <w:tc>
          <w:tcPr>
            <w:tcW w:w="400" w:type="pct"/>
            <w:vAlign w:val="center"/>
          </w:tcPr>
          <w:p w14:paraId="642E4D2F" w14:textId="416659FE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347" w:type="pct"/>
            <w:vAlign w:val="center"/>
          </w:tcPr>
          <w:p w14:paraId="5F53FC2F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F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male</w:t>
            </w:r>
          </w:p>
        </w:tc>
        <w:tc>
          <w:tcPr>
            <w:tcW w:w="314" w:type="pct"/>
            <w:vAlign w:val="center"/>
          </w:tcPr>
          <w:p w14:paraId="33FE776F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2.0</w:t>
            </w:r>
          </w:p>
        </w:tc>
        <w:tc>
          <w:tcPr>
            <w:tcW w:w="314" w:type="pct"/>
            <w:vAlign w:val="center"/>
          </w:tcPr>
          <w:p w14:paraId="4438A76E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2.0</w:t>
            </w:r>
          </w:p>
        </w:tc>
        <w:tc>
          <w:tcPr>
            <w:tcW w:w="1482" w:type="pct"/>
          </w:tcPr>
          <w:p w14:paraId="4C7BF316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4A2981D0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3565D4D7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1EA31280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13FB6AEA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2144E" w:rsidRPr="000E6745" w14:paraId="518148A9" w14:textId="77777777" w:rsidTr="00516E7C">
        <w:trPr>
          <w:jc w:val="center"/>
        </w:trPr>
        <w:tc>
          <w:tcPr>
            <w:tcW w:w="400" w:type="pct"/>
            <w:vAlign w:val="center"/>
          </w:tcPr>
          <w:p w14:paraId="77A9C429" w14:textId="0E974E8E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347" w:type="pct"/>
            <w:vAlign w:val="center"/>
          </w:tcPr>
          <w:p w14:paraId="46D7623D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le</w:t>
            </w:r>
          </w:p>
        </w:tc>
        <w:tc>
          <w:tcPr>
            <w:tcW w:w="314" w:type="pct"/>
            <w:vAlign w:val="center"/>
          </w:tcPr>
          <w:p w14:paraId="4FE0960D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23.0</w:t>
            </w:r>
          </w:p>
        </w:tc>
        <w:tc>
          <w:tcPr>
            <w:tcW w:w="314" w:type="pct"/>
            <w:vAlign w:val="center"/>
          </w:tcPr>
          <w:p w14:paraId="75E94D08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6.0</w:t>
            </w:r>
          </w:p>
        </w:tc>
        <w:tc>
          <w:tcPr>
            <w:tcW w:w="1482" w:type="pct"/>
          </w:tcPr>
          <w:p w14:paraId="123D23B8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4E900E67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078566FA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23CC4B54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1D4DECC7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2144E" w:rsidRPr="000E6745" w14:paraId="6A29B461" w14:textId="77777777" w:rsidTr="00516E7C">
        <w:trPr>
          <w:jc w:val="center"/>
        </w:trPr>
        <w:tc>
          <w:tcPr>
            <w:tcW w:w="400" w:type="pct"/>
            <w:vAlign w:val="center"/>
          </w:tcPr>
          <w:p w14:paraId="67CD6857" w14:textId="5DAD4991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347" w:type="pct"/>
            <w:vAlign w:val="center"/>
          </w:tcPr>
          <w:p w14:paraId="4E28AF7D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F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male</w:t>
            </w:r>
          </w:p>
        </w:tc>
        <w:tc>
          <w:tcPr>
            <w:tcW w:w="314" w:type="pct"/>
            <w:vAlign w:val="center"/>
          </w:tcPr>
          <w:p w14:paraId="09E13F1B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2.0</w:t>
            </w:r>
          </w:p>
        </w:tc>
        <w:tc>
          <w:tcPr>
            <w:tcW w:w="314" w:type="pct"/>
            <w:vAlign w:val="center"/>
          </w:tcPr>
          <w:p w14:paraId="213EA97B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3.0</w:t>
            </w:r>
          </w:p>
        </w:tc>
        <w:tc>
          <w:tcPr>
            <w:tcW w:w="1482" w:type="pct"/>
          </w:tcPr>
          <w:p w14:paraId="7BF88FC6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09B092B3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55F88291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39B5CE97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75CD9067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2144E" w:rsidRPr="000E6745" w14:paraId="73C042AB" w14:textId="77777777" w:rsidTr="00516E7C">
        <w:trPr>
          <w:jc w:val="center"/>
        </w:trPr>
        <w:tc>
          <w:tcPr>
            <w:tcW w:w="400" w:type="pct"/>
            <w:vAlign w:val="center"/>
          </w:tcPr>
          <w:p w14:paraId="5CF9DBE8" w14:textId="5BEC316A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347" w:type="pct"/>
            <w:vAlign w:val="center"/>
          </w:tcPr>
          <w:p w14:paraId="787637FB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le</w:t>
            </w:r>
          </w:p>
        </w:tc>
        <w:tc>
          <w:tcPr>
            <w:tcW w:w="314" w:type="pct"/>
            <w:vAlign w:val="center"/>
          </w:tcPr>
          <w:p w14:paraId="6A4E9D2E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27.0</w:t>
            </w:r>
          </w:p>
        </w:tc>
        <w:tc>
          <w:tcPr>
            <w:tcW w:w="314" w:type="pct"/>
            <w:vAlign w:val="center"/>
          </w:tcPr>
          <w:p w14:paraId="64F0D76F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4.0</w:t>
            </w:r>
          </w:p>
        </w:tc>
        <w:tc>
          <w:tcPr>
            <w:tcW w:w="1482" w:type="pct"/>
          </w:tcPr>
          <w:p w14:paraId="0685A27B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4FB70467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3B30B457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56834E0A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1EE935C3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2144E" w:rsidRPr="000E6745" w14:paraId="49A1E707" w14:textId="77777777" w:rsidTr="00516E7C">
        <w:trPr>
          <w:jc w:val="center"/>
        </w:trPr>
        <w:tc>
          <w:tcPr>
            <w:tcW w:w="400" w:type="pct"/>
            <w:vAlign w:val="center"/>
          </w:tcPr>
          <w:p w14:paraId="31CA893E" w14:textId="6CD1E35C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7</w:t>
            </w:r>
          </w:p>
        </w:tc>
        <w:tc>
          <w:tcPr>
            <w:tcW w:w="347" w:type="pct"/>
            <w:vAlign w:val="center"/>
          </w:tcPr>
          <w:p w14:paraId="41FFD163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F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male</w:t>
            </w:r>
          </w:p>
        </w:tc>
        <w:tc>
          <w:tcPr>
            <w:tcW w:w="314" w:type="pct"/>
            <w:vAlign w:val="center"/>
          </w:tcPr>
          <w:p w14:paraId="0E108FD8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5.0</w:t>
            </w:r>
          </w:p>
        </w:tc>
        <w:tc>
          <w:tcPr>
            <w:tcW w:w="314" w:type="pct"/>
            <w:vAlign w:val="center"/>
          </w:tcPr>
          <w:p w14:paraId="2C6B12E2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22C03189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4239088C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2109AA0B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0ACD30E8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4D18C09B" w14:textId="23A283AE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F2144E" w:rsidRPr="000E6745" w14:paraId="08981B70" w14:textId="77777777" w:rsidTr="00516E7C">
        <w:trPr>
          <w:jc w:val="center"/>
        </w:trPr>
        <w:tc>
          <w:tcPr>
            <w:tcW w:w="400" w:type="pct"/>
            <w:vAlign w:val="center"/>
          </w:tcPr>
          <w:p w14:paraId="6328E6E2" w14:textId="4B0C3768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8</w:t>
            </w:r>
          </w:p>
        </w:tc>
        <w:tc>
          <w:tcPr>
            <w:tcW w:w="347" w:type="pct"/>
            <w:vAlign w:val="center"/>
          </w:tcPr>
          <w:p w14:paraId="332E6928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le</w:t>
            </w:r>
          </w:p>
        </w:tc>
        <w:tc>
          <w:tcPr>
            <w:tcW w:w="314" w:type="pct"/>
            <w:vAlign w:val="center"/>
          </w:tcPr>
          <w:p w14:paraId="16850371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314" w:type="pct"/>
            <w:vAlign w:val="center"/>
          </w:tcPr>
          <w:p w14:paraId="07E1CCB6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5</w:t>
            </w:r>
          </w:p>
        </w:tc>
        <w:tc>
          <w:tcPr>
            <w:tcW w:w="1482" w:type="pct"/>
          </w:tcPr>
          <w:p w14:paraId="7C77209B" w14:textId="77777777" w:rsidR="00F2144E" w:rsidRPr="000E6745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012AC6E2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611C8738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1E7C5540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68831A62" w14:textId="77777777" w:rsidR="00F2144E" w:rsidRPr="00F76548" w:rsidRDefault="00F2144E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22D3A" w:rsidRPr="000E6745" w14:paraId="371A9A67" w14:textId="77777777" w:rsidTr="00516E7C">
        <w:trPr>
          <w:jc w:val="center"/>
        </w:trPr>
        <w:tc>
          <w:tcPr>
            <w:tcW w:w="400" w:type="pct"/>
            <w:vAlign w:val="center"/>
          </w:tcPr>
          <w:p w14:paraId="4E615880" w14:textId="2EB67BB5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9</w:t>
            </w:r>
          </w:p>
        </w:tc>
        <w:tc>
          <w:tcPr>
            <w:tcW w:w="347" w:type="pct"/>
            <w:vAlign w:val="center"/>
          </w:tcPr>
          <w:p w14:paraId="078D04EA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F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male</w:t>
            </w:r>
          </w:p>
        </w:tc>
        <w:tc>
          <w:tcPr>
            <w:tcW w:w="314" w:type="pct"/>
            <w:vAlign w:val="center"/>
          </w:tcPr>
          <w:p w14:paraId="48023363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2.0</w:t>
            </w:r>
          </w:p>
        </w:tc>
        <w:tc>
          <w:tcPr>
            <w:tcW w:w="314" w:type="pct"/>
            <w:vAlign w:val="center"/>
          </w:tcPr>
          <w:p w14:paraId="177A4784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7</w:t>
            </w:r>
          </w:p>
        </w:tc>
        <w:tc>
          <w:tcPr>
            <w:tcW w:w="1482" w:type="pct"/>
          </w:tcPr>
          <w:p w14:paraId="491651AB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7847E83B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79A51AD6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4E038A3D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09AC6E92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22D3A" w:rsidRPr="000E6745" w14:paraId="1BD59310" w14:textId="77777777" w:rsidTr="00516E7C">
        <w:trPr>
          <w:jc w:val="center"/>
        </w:trPr>
        <w:tc>
          <w:tcPr>
            <w:tcW w:w="400" w:type="pct"/>
            <w:vAlign w:val="center"/>
          </w:tcPr>
          <w:p w14:paraId="12A22036" w14:textId="29B489F3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</w:t>
            </w:r>
          </w:p>
        </w:tc>
        <w:tc>
          <w:tcPr>
            <w:tcW w:w="347" w:type="pct"/>
          </w:tcPr>
          <w:p w14:paraId="70BA7355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D2DE5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3BE77B2A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2.0</w:t>
            </w:r>
          </w:p>
        </w:tc>
        <w:tc>
          <w:tcPr>
            <w:tcW w:w="314" w:type="pct"/>
            <w:vAlign w:val="center"/>
          </w:tcPr>
          <w:p w14:paraId="3A6CDAB1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7D0E895F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31B8EFE2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1ED77A02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4B706E73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3C336C7C" w14:textId="76597AD1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422D3A" w:rsidRPr="000E6745" w14:paraId="07559212" w14:textId="77777777" w:rsidTr="00516E7C">
        <w:trPr>
          <w:jc w:val="center"/>
        </w:trPr>
        <w:tc>
          <w:tcPr>
            <w:tcW w:w="400" w:type="pct"/>
            <w:vAlign w:val="center"/>
          </w:tcPr>
          <w:p w14:paraId="6B778143" w14:textId="0E1CF5CA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1</w:t>
            </w:r>
          </w:p>
        </w:tc>
        <w:tc>
          <w:tcPr>
            <w:tcW w:w="347" w:type="pct"/>
          </w:tcPr>
          <w:p w14:paraId="62A6C6DF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D2DE5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332849A1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3.5</w:t>
            </w:r>
          </w:p>
        </w:tc>
        <w:tc>
          <w:tcPr>
            <w:tcW w:w="314" w:type="pct"/>
            <w:vAlign w:val="center"/>
          </w:tcPr>
          <w:p w14:paraId="2B9D7F8E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5</w:t>
            </w:r>
          </w:p>
        </w:tc>
        <w:tc>
          <w:tcPr>
            <w:tcW w:w="1482" w:type="pct"/>
          </w:tcPr>
          <w:p w14:paraId="54332ACC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49FDC780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27DB48DA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22869463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6D8AF7E9" w14:textId="15209B11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422D3A" w:rsidRPr="000E6745" w14:paraId="6D70AF80" w14:textId="77777777" w:rsidTr="00516E7C">
        <w:trPr>
          <w:jc w:val="center"/>
        </w:trPr>
        <w:tc>
          <w:tcPr>
            <w:tcW w:w="400" w:type="pct"/>
            <w:vAlign w:val="center"/>
          </w:tcPr>
          <w:p w14:paraId="78D169B8" w14:textId="080DF6F1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2</w:t>
            </w:r>
          </w:p>
        </w:tc>
        <w:tc>
          <w:tcPr>
            <w:tcW w:w="347" w:type="pct"/>
            <w:vAlign w:val="center"/>
          </w:tcPr>
          <w:p w14:paraId="14D1A5FE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F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male</w:t>
            </w:r>
          </w:p>
        </w:tc>
        <w:tc>
          <w:tcPr>
            <w:tcW w:w="314" w:type="pct"/>
            <w:vAlign w:val="center"/>
          </w:tcPr>
          <w:p w14:paraId="49D9B559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1.0</w:t>
            </w:r>
          </w:p>
        </w:tc>
        <w:tc>
          <w:tcPr>
            <w:tcW w:w="314" w:type="pct"/>
            <w:vAlign w:val="center"/>
          </w:tcPr>
          <w:p w14:paraId="400EFA63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19A886C0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714644F8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2FD0DA67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7A576214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</w:tcPr>
          <w:p w14:paraId="7E571294" w14:textId="1AB94050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422D3A" w:rsidRPr="000E6745" w14:paraId="401915B9" w14:textId="77777777" w:rsidTr="00516E7C">
        <w:trPr>
          <w:jc w:val="center"/>
        </w:trPr>
        <w:tc>
          <w:tcPr>
            <w:tcW w:w="400" w:type="pct"/>
            <w:vAlign w:val="center"/>
          </w:tcPr>
          <w:p w14:paraId="1709A588" w14:textId="1AC723A4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3</w:t>
            </w:r>
          </w:p>
        </w:tc>
        <w:tc>
          <w:tcPr>
            <w:tcW w:w="347" w:type="pct"/>
          </w:tcPr>
          <w:p w14:paraId="682018C3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A48CD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3262E02F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30.0</w:t>
            </w:r>
          </w:p>
        </w:tc>
        <w:tc>
          <w:tcPr>
            <w:tcW w:w="314" w:type="pct"/>
            <w:vAlign w:val="center"/>
          </w:tcPr>
          <w:p w14:paraId="163F41C5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4.0</w:t>
            </w:r>
          </w:p>
        </w:tc>
        <w:tc>
          <w:tcPr>
            <w:tcW w:w="1482" w:type="pct"/>
          </w:tcPr>
          <w:p w14:paraId="13CADC1D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686B0B31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6D993BA7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2A92623E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542C3C7B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22D3A" w:rsidRPr="000E6745" w14:paraId="5615FD6B" w14:textId="77777777" w:rsidTr="00516E7C">
        <w:trPr>
          <w:jc w:val="center"/>
        </w:trPr>
        <w:tc>
          <w:tcPr>
            <w:tcW w:w="400" w:type="pct"/>
            <w:vAlign w:val="center"/>
          </w:tcPr>
          <w:p w14:paraId="1D632849" w14:textId="64AF04DF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4</w:t>
            </w:r>
          </w:p>
        </w:tc>
        <w:tc>
          <w:tcPr>
            <w:tcW w:w="347" w:type="pct"/>
          </w:tcPr>
          <w:p w14:paraId="000D3657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A48CD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15EA5577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8.0</w:t>
            </w:r>
          </w:p>
        </w:tc>
        <w:tc>
          <w:tcPr>
            <w:tcW w:w="314" w:type="pct"/>
            <w:vAlign w:val="center"/>
          </w:tcPr>
          <w:p w14:paraId="59DD7000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1</w:t>
            </w:r>
          </w:p>
        </w:tc>
        <w:tc>
          <w:tcPr>
            <w:tcW w:w="1482" w:type="pct"/>
          </w:tcPr>
          <w:p w14:paraId="1F1E9938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73E8CC36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44EF2FC6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27089805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5998CDA4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22D3A" w:rsidRPr="000E6745" w14:paraId="41AE82E6" w14:textId="77777777" w:rsidTr="00516E7C">
        <w:trPr>
          <w:jc w:val="center"/>
        </w:trPr>
        <w:tc>
          <w:tcPr>
            <w:tcW w:w="400" w:type="pct"/>
            <w:vAlign w:val="center"/>
          </w:tcPr>
          <w:p w14:paraId="24A7E0D8" w14:textId="295AC4FE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5</w:t>
            </w:r>
          </w:p>
        </w:tc>
        <w:tc>
          <w:tcPr>
            <w:tcW w:w="347" w:type="pct"/>
          </w:tcPr>
          <w:p w14:paraId="57697251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546CB">
              <w:rPr>
                <w:rFonts w:asciiTheme="majorBidi" w:hAnsiTheme="majorBidi" w:cstheme="majorBidi"/>
                <w:sz w:val="20"/>
                <w:szCs w:val="20"/>
              </w:rPr>
              <w:t>Female</w:t>
            </w:r>
          </w:p>
        </w:tc>
        <w:tc>
          <w:tcPr>
            <w:tcW w:w="314" w:type="pct"/>
            <w:vAlign w:val="center"/>
          </w:tcPr>
          <w:p w14:paraId="035381F1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24.0</w:t>
            </w:r>
          </w:p>
        </w:tc>
        <w:tc>
          <w:tcPr>
            <w:tcW w:w="314" w:type="pct"/>
            <w:vAlign w:val="center"/>
          </w:tcPr>
          <w:p w14:paraId="35ACBF56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22.0</w:t>
            </w:r>
          </w:p>
        </w:tc>
        <w:tc>
          <w:tcPr>
            <w:tcW w:w="1482" w:type="pct"/>
          </w:tcPr>
          <w:p w14:paraId="3F351658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72A6FF1D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0B95F0E0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1246863D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13E134AD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422D3A" w:rsidRPr="000E6745" w14:paraId="7894A0AC" w14:textId="77777777" w:rsidTr="00516E7C">
        <w:trPr>
          <w:jc w:val="center"/>
        </w:trPr>
        <w:tc>
          <w:tcPr>
            <w:tcW w:w="400" w:type="pct"/>
            <w:vAlign w:val="center"/>
          </w:tcPr>
          <w:p w14:paraId="30BC6E10" w14:textId="1A43FFEB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6</w:t>
            </w:r>
          </w:p>
        </w:tc>
        <w:tc>
          <w:tcPr>
            <w:tcW w:w="347" w:type="pct"/>
          </w:tcPr>
          <w:p w14:paraId="47D71BA7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502BD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224CA638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2.0</w:t>
            </w:r>
          </w:p>
        </w:tc>
        <w:tc>
          <w:tcPr>
            <w:tcW w:w="314" w:type="pct"/>
            <w:vAlign w:val="center"/>
          </w:tcPr>
          <w:p w14:paraId="71916FEF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73800980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11F96013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26E77406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185AC9B9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15B9162E" w14:textId="5A23F008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422D3A" w:rsidRPr="000E6745" w14:paraId="01DA563F" w14:textId="77777777" w:rsidTr="00516E7C">
        <w:trPr>
          <w:jc w:val="center"/>
        </w:trPr>
        <w:tc>
          <w:tcPr>
            <w:tcW w:w="400" w:type="pct"/>
            <w:vAlign w:val="center"/>
          </w:tcPr>
          <w:p w14:paraId="78E4EF00" w14:textId="3DBDA453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7</w:t>
            </w:r>
          </w:p>
        </w:tc>
        <w:tc>
          <w:tcPr>
            <w:tcW w:w="347" w:type="pct"/>
          </w:tcPr>
          <w:p w14:paraId="01B1D168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502BD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1DBB46BE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2.0</w:t>
            </w:r>
          </w:p>
        </w:tc>
        <w:tc>
          <w:tcPr>
            <w:tcW w:w="314" w:type="pct"/>
            <w:vAlign w:val="center"/>
          </w:tcPr>
          <w:p w14:paraId="3495B733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6EA1F7A4" w14:textId="77777777" w:rsidR="00422D3A" w:rsidRPr="000E6745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56A63FCB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42EA3A45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2ECA35A5" w14:textId="77777777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1A712663" w14:textId="4E27AFEC" w:rsidR="00422D3A" w:rsidRPr="00F76548" w:rsidRDefault="00422D3A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36538908" w14:textId="77777777" w:rsidTr="00516E7C">
        <w:trPr>
          <w:jc w:val="center"/>
        </w:trPr>
        <w:tc>
          <w:tcPr>
            <w:tcW w:w="400" w:type="pct"/>
            <w:vAlign w:val="center"/>
          </w:tcPr>
          <w:p w14:paraId="5448DEF6" w14:textId="2F55E8B5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8</w:t>
            </w:r>
          </w:p>
        </w:tc>
        <w:tc>
          <w:tcPr>
            <w:tcW w:w="347" w:type="pct"/>
          </w:tcPr>
          <w:p w14:paraId="0A9E629B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502BD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79398E13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314" w:type="pct"/>
            <w:vAlign w:val="center"/>
          </w:tcPr>
          <w:p w14:paraId="300C70D4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1482" w:type="pct"/>
          </w:tcPr>
          <w:p w14:paraId="68514DA7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121CFB4E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7CE18792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731ADAA1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54009B52" w14:textId="60044FE6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1AC681F2" w14:textId="77777777" w:rsidTr="00516E7C">
        <w:trPr>
          <w:jc w:val="center"/>
        </w:trPr>
        <w:tc>
          <w:tcPr>
            <w:tcW w:w="400" w:type="pct"/>
            <w:vAlign w:val="center"/>
          </w:tcPr>
          <w:p w14:paraId="3DBCD57E" w14:textId="0D216C24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9</w:t>
            </w:r>
          </w:p>
        </w:tc>
        <w:tc>
          <w:tcPr>
            <w:tcW w:w="347" w:type="pct"/>
          </w:tcPr>
          <w:p w14:paraId="10571798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B5DFA">
              <w:rPr>
                <w:rFonts w:asciiTheme="majorBidi" w:hAnsiTheme="majorBidi" w:cstheme="majorBidi"/>
                <w:sz w:val="20"/>
                <w:szCs w:val="20"/>
              </w:rPr>
              <w:t>Female</w:t>
            </w:r>
          </w:p>
        </w:tc>
        <w:tc>
          <w:tcPr>
            <w:tcW w:w="314" w:type="pct"/>
            <w:vAlign w:val="center"/>
          </w:tcPr>
          <w:p w14:paraId="7830ED5E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2.5</w:t>
            </w:r>
          </w:p>
        </w:tc>
        <w:tc>
          <w:tcPr>
            <w:tcW w:w="314" w:type="pct"/>
            <w:vAlign w:val="center"/>
          </w:tcPr>
          <w:p w14:paraId="080F3679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4AA9753B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620337E4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30840F67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554FB9A2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5B099C85" w14:textId="1EBB9C59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35630D53" w14:textId="77777777" w:rsidTr="00516E7C">
        <w:trPr>
          <w:jc w:val="center"/>
        </w:trPr>
        <w:tc>
          <w:tcPr>
            <w:tcW w:w="400" w:type="pct"/>
            <w:vAlign w:val="center"/>
          </w:tcPr>
          <w:p w14:paraId="4C73DC68" w14:textId="563E5D3F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</w:t>
            </w:r>
          </w:p>
        </w:tc>
        <w:tc>
          <w:tcPr>
            <w:tcW w:w="347" w:type="pct"/>
          </w:tcPr>
          <w:p w14:paraId="13DB642A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B5DFA">
              <w:rPr>
                <w:rFonts w:asciiTheme="majorBidi" w:hAnsiTheme="majorBidi" w:cstheme="majorBidi"/>
                <w:sz w:val="20"/>
                <w:szCs w:val="20"/>
              </w:rPr>
              <w:t>Female</w:t>
            </w:r>
          </w:p>
        </w:tc>
        <w:tc>
          <w:tcPr>
            <w:tcW w:w="314" w:type="pct"/>
            <w:vAlign w:val="center"/>
          </w:tcPr>
          <w:p w14:paraId="629E65B0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4.0</w:t>
            </w:r>
          </w:p>
        </w:tc>
        <w:tc>
          <w:tcPr>
            <w:tcW w:w="314" w:type="pct"/>
            <w:vAlign w:val="center"/>
          </w:tcPr>
          <w:p w14:paraId="71B0073F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0912F4D3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3746FCB9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395A1648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50159029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02348F1D" w14:textId="79EBE2C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41E1B32E" w14:textId="77777777" w:rsidTr="00516E7C">
        <w:trPr>
          <w:jc w:val="center"/>
        </w:trPr>
        <w:tc>
          <w:tcPr>
            <w:tcW w:w="400" w:type="pct"/>
            <w:vAlign w:val="center"/>
          </w:tcPr>
          <w:p w14:paraId="3402EF10" w14:textId="318C0E42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1</w:t>
            </w:r>
          </w:p>
        </w:tc>
        <w:tc>
          <w:tcPr>
            <w:tcW w:w="347" w:type="pct"/>
          </w:tcPr>
          <w:p w14:paraId="6F9A1559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B5DFA">
              <w:rPr>
                <w:rFonts w:asciiTheme="majorBidi" w:hAnsiTheme="majorBidi" w:cstheme="majorBidi"/>
                <w:sz w:val="20"/>
                <w:szCs w:val="20"/>
              </w:rPr>
              <w:t>Female</w:t>
            </w:r>
          </w:p>
        </w:tc>
        <w:tc>
          <w:tcPr>
            <w:tcW w:w="314" w:type="pct"/>
            <w:vAlign w:val="center"/>
          </w:tcPr>
          <w:p w14:paraId="0531DDB0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7.0</w:t>
            </w:r>
          </w:p>
        </w:tc>
        <w:tc>
          <w:tcPr>
            <w:tcW w:w="314" w:type="pct"/>
            <w:vAlign w:val="center"/>
          </w:tcPr>
          <w:p w14:paraId="65126135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5</w:t>
            </w:r>
          </w:p>
        </w:tc>
        <w:tc>
          <w:tcPr>
            <w:tcW w:w="1482" w:type="pct"/>
          </w:tcPr>
          <w:p w14:paraId="0D2817E8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5629D71A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1E2DE6A6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61F63EDA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35F6387C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24085" w:rsidRPr="000E6745" w14:paraId="7EA9D096" w14:textId="77777777" w:rsidTr="00516E7C">
        <w:trPr>
          <w:jc w:val="center"/>
        </w:trPr>
        <w:tc>
          <w:tcPr>
            <w:tcW w:w="400" w:type="pct"/>
            <w:vAlign w:val="center"/>
          </w:tcPr>
          <w:p w14:paraId="0AA3C627" w14:textId="650BC1AE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2</w:t>
            </w:r>
          </w:p>
        </w:tc>
        <w:tc>
          <w:tcPr>
            <w:tcW w:w="347" w:type="pct"/>
          </w:tcPr>
          <w:p w14:paraId="47F582DC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018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30AA10B5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3.0</w:t>
            </w:r>
          </w:p>
        </w:tc>
        <w:tc>
          <w:tcPr>
            <w:tcW w:w="314" w:type="pct"/>
            <w:vAlign w:val="center"/>
          </w:tcPr>
          <w:p w14:paraId="074FC0FB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19AB0CC4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52157BCA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1D3AE441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77534C5B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480EE667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24085" w:rsidRPr="000E6745" w14:paraId="1E44FD21" w14:textId="77777777" w:rsidTr="00516E7C">
        <w:trPr>
          <w:jc w:val="center"/>
        </w:trPr>
        <w:tc>
          <w:tcPr>
            <w:tcW w:w="400" w:type="pct"/>
            <w:vAlign w:val="center"/>
          </w:tcPr>
          <w:p w14:paraId="53B3FC28" w14:textId="0F1229E6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3</w:t>
            </w:r>
          </w:p>
        </w:tc>
        <w:tc>
          <w:tcPr>
            <w:tcW w:w="347" w:type="pct"/>
          </w:tcPr>
          <w:p w14:paraId="3ADD7980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018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5D8AFDB6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3.0</w:t>
            </w:r>
          </w:p>
        </w:tc>
        <w:tc>
          <w:tcPr>
            <w:tcW w:w="314" w:type="pct"/>
            <w:vAlign w:val="center"/>
          </w:tcPr>
          <w:p w14:paraId="383423A2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4347C2A3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3302B750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0A3F5893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3B35B115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7C532F28" w14:textId="2999F8EA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296088BD" w14:textId="77777777" w:rsidTr="00516E7C">
        <w:trPr>
          <w:jc w:val="center"/>
        </w:trPr>
        <w:tc>
          <w:tcPr>
            <w:tcW w:w="400" w:type="pct"/>
            <w:vAlign w:val="center"/>
          </w:tcPr>
          <w:p w14:paraId="57AFAE88" w14:textId="46DE0F6E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4</w:t>
            </w:r>
          </w:p>
        </w:tc>
        <w:tc>
          <w:tcPr>
            <w:tcW w:w="347" w:type="pct"/>
          </w:tcPr>
          <w:p w14:paraId="09C7858E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018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465B4C83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8</w:t>
            </w:r>
          </w:p>
        </w:tc>
        <w:tc>
          <w:tcPr>
            <w:tcW w:w="314" w:type="pct"/>
            <w:vAlign w:val="center"/>
          </w:tcPr>
          <w:p w14:paraId="379312B6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8</w:t>
            </w:r>
          </w:p>
        </w:tc>
        <w:tc>
          <w:tcPr>
            <w:tcW w:w="1482" w:type="pct"/>
          </w:tcPr>
          <w:p w14:paraId="204190C8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0E5C1922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7E3CE3F9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0102B143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26446843" w14:textId="12F2297A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5B7903D6" w14:textId="77777777" w:rsidTr="00516E7C">
        <w:trPr>
          <w:jc w:val="center"/>
        </w:trPr>
        <w:tc>
          <w:tcPr>
            <w:tcW w:w="400" w:type="pct"/>
            <w:vAlign w:val="center"/>
          </w:tcPr>
          <w:p w14:paraId="776A8F8D" w14:textId="5002D59D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5</w:t>
            </w:r>
          </w:p>
        </w:tc>
        <w:tc>
          <w:tcPr>
            <w:tcW w:w="347" w:type="pct"/>
          </w:tcPr>
          <w:p w14:paraId="4E120CB5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70414">
              <w:rPr>
                <w:rFonts w:asciiTheme="majorBidi" w:hAnsiTheme="majorBidi" w:cstheme="majorBidi"/>
                <w:sz w:val="20"/>
                <w:szCs w:val="20"/>
              </w:rPr>
              <w:t>Female</w:t>
            </w:r>
          </w:p>
        </w:tc>
        <w:tc>
          <w:tcPr>
            <w:tcW w:w="314" w:type="pct"/>
            <w:vAlign w:val="center"/>
          </w:tcPr>
          <w:p w14:paraId="257E5898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5.0</w:t>
            </w:r>
          </w:p>
        </w:tc>
        <w:tc>
          <w:tcPr>
            <w:tcW w:w="314" w:type="pct"/>
            <w:vAlign w:val="center"/>
          </w:tcPr>
          <w:p w14:paraId="7B1974B7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1A9F84D9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74B82FC0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590CDE6C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5DBDB0DF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4ECAF72B" w14:textId="2424B9DF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76199680" w14:textId="77777777" w:rsidTr="00516E7C">
        <w:trPr>
          <w:jc w:val="center"/>
        </w:trPr>
        <w:tc>
          <w:tcPr>
            <w:tcW w:w="400" w:type="pct"/>
            <w:vAlign w:val="center"/>
          </w:tcPr>
          <w:p w14:paraId="4C951311" w14:textId="17C9BC08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6</w:t>
            </w:r>
          </w:p>
        </w:tc>
        <w:tc>
          <w:tcPr>
            <w:tcW w:w="347" w:type="pct"/>
          </w:tcPr>
          <w:p w14:paraId="0E09435A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470414">
              <w:rPr>
                <w:rFonts w:asciiTheme="majorBidi" w:hAnsiTheme="majorBidi" w:cstheme="majorBidi"/>
                <w:sz w:val="20"/>
                <w:szCs w:val="20"/>
              </w:rPr>
              <w:t>Female</w:t>
            </w:r>
          </w:p>
        </w:tc>
        <w:tc>
          <w:tcPr>
            <w:tcW w:w="314" w:type="pct"/>
            <w:vAlign w:val="center"/>
          </w:tcPr>
          <w:p w14:paraId="146994D0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6</w:t>
            </w:r>
          </w:p>
        </w:tc>
        <w:tc>
          <w:tcPr>
            <w:tcW w:w="314" w:type="pct"/>
            <w:vAlign w:val="center"/>
          </w:tcPr>
          <w:p w14:paraId="317E9D1F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4</w:t>
            </w:r>
          </w:p>
        </w:tc>
        <w:tc>
          <w:tcPr>
            <w:tcW w:w="1482" w:type="pct"/>
          </w:tcPr>
          <w:p w14:paraId="615E7285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7F5C445C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11B77AC8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46EDF9C9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04BA31EA" w14:textId="78B2F8A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4E388CE5" w14:textId="77777777" w:rsidTr="00516E7C">
        <w:trPr>
          <w:jc w:val="center"/>
        </w:trPr>
        <w:tc>
          <w:tcPr>
            <w:tcW w:w="400" w:type="pct"/>
            <w:vAlign w:val="center"/>
          </w:tcPr>
          <w:p w14:paraId="4EAFAB0E" w14:textId="313F4A23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7</w:t>
            </w:r>
          </w:p>
        </w:tc>
        <w:tc>
          <w:tcPr>
            <w:tcW w:w="347" w:type="pct"/>
          </w:tcPr>
          <w:p w14:paraId="444209FC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93226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3485D07B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5.0</w:t>
            </w:r>
          </w:p>
        </w:tc>
        <w:tc>
          <w:tcPr>
            <w:tcW w:w="314" w:type="pct"/>
            <w:vAlign w:val="center"/>
          </w:tcPr>
          <w:p w14:paraId="0C9BC08D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4E3687BC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1D021F13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756EE554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3A60C805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72A8BBC6" w14:textId="2695D9E0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17CDFB0B" w14:textId="77777777" w:rsidTr="00516E7C">
        <w:trPr>
          <w:jc w:val="center"/>
        </w:trPr>
        <w:tc>
          <w:tcPr>
            <w:tcW w:w="400" w:type="pct"/>
            <w:vAlign w:val="center"/>
          </w:tcPr>
          <w:p w14:paraId="6A8211AB" w14:textId="640BE246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8</w:t>
            </w:r>
          </w:p>
        </w:tc>
        <w:tc>
          <w:tcPr>
            <w:tcW w:w="347" w:type="pct"/>
          </w:tcPr>
          <w:p w14:paraId="1AECBD37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93226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0723B6A2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3.0</w:t>
            </w:r>
          </w:p>
        </w:tc>
        <w:tc>
          <w:tcPr>
            <w:tcW w:w="314" w:type="pct"/>
            <w:vAlign w:val="center"/>
          </w:tcPr>
          <w:p w14:paraId="00221B8E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3787BAA1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6D0F7420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04E6DC5A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27A00B64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0A8E7FEA" w14:textId="7C8169B2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1ABD90E1" w14:textId="77777777" w:rsidTr="00516E7C">
        <w:trPr>
          <w:jc w:val="center"/>
        </w:trPr>
        <w:tc>
          <w:tcPr>
            <w:tcW w:w="400" w:type="pct"/>
            <w:vAlign w:val="center"/>
          </w:tcPr>
          <w:p w14:paraId="54248FF7" w14:textId="1F1CA969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9</w:t>
            </w:r>
          </w:p>
        </w:tc>
        <w:tc>
          <w:tcPr>
            <w:tcW w:w="347" w:type="pct"/>
          </w:tcPr>
          <w:p w14:paraId="19B3CEB3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93226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220D65F2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314" w:type="pct"/>
            <w:vAlign w:val="center"/>
          </w:tcPr>
          <w:p w14:paraId="770CC23D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1482" w:type="pct"/>
          </w:tcPr>
          <w:p w14:paraId="3F848962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5A974BBE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79419B60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64F2AC88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</w:tcPr>
          <w:p w14:paraId="266F668A" w14:textId="7F672B0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6DA32DCE" w14:textId="77777777" w:rsidTr="00516E7C">
        <w:trPr>
          <w:jc w:val="center"/>
        </w:trPr>
        <w:tc>
          <w:tcPr>
            <w:tcW w:w="400" w:type="pct"/>
            <w:vAlign w:val="center"/>
          </w:tcPr>
          <w:p w14:paraId="49100A2B" w14:textId="299BDE96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0</w:t>
            </w:r>
          </w:p>
        </w:tc>
        <w:tc>
          <w:tcPr>
            <w:tcW w:w="347" w:type="pct"/>
          </w:tcPr>
          <w:p w14:paraId="0762E020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93226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773CF08E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5</w:t>
            </w:r>
          </w:p>
        </w:tc>
        <w:tc>
          <w:tcPr>
            <w:tcW w:w="314" w:type="pct"/>
            <w:vAlign w:val="center"/>
          </w:tcPr>
          <w:p w14:paraId="77E57BFB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39D24AE3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538FC64C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4DB737A9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08DF375F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4212FDE6" w14:textId="3203110A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704BAEAC" w14:textId="77777777" w:rsidTr="00516E7C">
        <w:trPr>
          <w:jc w:val="center"/>
        </w:trPr>
        <w:tc>
          <w:tcPr>
            <w:tcW w:w="400" w:type="pct"/>
            <w:vAlign w:val="center"/>
          </w:tcPr>
          <w:p w14:paraId="28211C17" w14:textId="5BB6F83B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1</w:t>
            </w:r>
          </w:p>
        </w:tc>
        <w:tc>
          <w:tcPr>
            <w:tcW w:w="347" w:type="pct"/>
          </w:tcPr>
          <w:p w14:paraId="193F79B2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93226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332C6540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2.0</w:t>
            </w:r>
          </w:p>
        </w:tc>
        <w:tc>
          <w:tcPr>
            <w:tcW w:w="314" w:type="pct"/>
            <w:vAlign w:val="center"/>
          </w:tcPr>
          <w:p w14:paraId="49351BF2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157DE8A3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1A5260E7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655C2D6C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1C476838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1B037FD4" w14:textId="0CE4799C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0F3750C3" w14:textId="77777777" w:rsidTr="00516E7C">
        <w:trPr>
          <w:jc w:val="center"/>
        </w:trPr>
        <w:tc>
          <w:tcPr>
            <w:tcW w:w="400" w:type="pct"/>
            <w:vAlign w:val="center"/>
          </w:tcPr>
          <w:p w14:paraId="2278E157" w14:textId="155DE42D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lastRenderedPageBreak/>
              <w:t>32</w:t>
            </w:r>
          </w:p>
        </w:tc>
        <w:tc>
          <w:tcPr>
            <w:tcW w:w="347" w:type="pct"/>
          </w:tcPr>
          <w:p w14:paraId="12698CF7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93226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7651A8B5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3.0</w:t>
            </w:r>
          </w:p>
        </w:tc>
        <w:tc>
          <w:tcPr>
            <w:tcW w:w="314" w:type="pct"/>
            <w:vAlign w:val="center"/>
          </w:tcPr>
          <w:p w14:paraId="35C224CF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740AF92E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64064DB3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60DFACC2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7FF37B6B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4187BBAA" w14:textId="53E31970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2F81D7A2" w14:textId="77777777" w:rsidTr="00516E7C">
        <w:trPr>
          <w:jc w:val="center"/>
        </w:trPr>
        <w:tc>
          <w:tcPr>
            <w:tcW w:w="400" w:type="pct"/>
            <w:vAlign w:val="center"/>
          </w:tcPr>
          <w:p w14:paraId="582200CF" w14:textId="4E0745AC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3</w:t>
            </w:r>
          </w:p>
        </w:tc>
        <w:tc>
          <w:tcPr>
            <w:tcW w:w="347" w:type="pct"/>
          </w:tcPr>
          <w:p w14:paraId="2B85F957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93226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4DBB46E9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7</w:t>
            </w:r>
          </w:p>
        </w:tc>
        <w:tc>
          <w:tcPr>
            <w:tcW w:w="314" w:type="pct"/>
            <w:vAlign w:val="center"/>
          </w:tcPr>
          <w:p w14:paraId="249C3D5A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1482" w:type="pct"/>
          </w:tcPr>
          <w:p w14:paraId="18EA5DF8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7223B660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5F18856C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4AC36683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578BF6A4" w14:textId="7F4CA6C0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0C4281FE" w14:textId="77777777" w:rsidTr="00516E7C">
        <w:trPr>
          <w:jc w:val="center"/>
        </w:trPr>
        <w:tc>
          <w:tcPr>
            <w:tcW w:w="400" w:type="pct"/>
            <w:vAlign w:val="center"/>
          </w:tcPr>
          <w:p w14:paraId="233A2477" w14:textId="0808C196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4</w:t>
            </w:r>
          </w:p>
        </w:tc>
        <w:tc>
          <w:tcPr>
            <w:tcW w:w="347" w:type="pct"/>
            <w:vAlign w:val="center"/>
          </w:tcPr>
          <w:p w14:paraId="0895AF11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F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male</w:t>
            </w:r>
          </w:p>
        </w:tc>
        <w:tc>
          <w:tcPr>
            <w:tcW w:w="314" w:type="pct"/>
            <w:vAlign w:val="center"/>
          </w:tcPr>
          <w:p w14:paraId="7169DDBD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314" w:type="pct"/>
            <w:vAlign w:val="center"/>
          </w:tcPr>
          <w:p w14:paraId="056C8F34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1482" w:type="pct"/>
          </w:tcPr>
          <w:p w14:paraId="30BE74F7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1599EE9E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4D63D06E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093FEC2C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57FC7C89" w14:textId="74952D36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5CDA2310" w14:textId="77777777" w:rsidTr="00516E7C">
        <w:trPr>
          <w:jc w:val="center"/>
        </w:trPr>
        <w:tc>
          <w:tcPr>
            <w:tcW w:w="400" w:type="pct"/>
            <w:vAlign w:val="center"/>
          </w:tcPr>
          <w:p w14:paraId="6E81A82A" w14:textId="52F752C2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5</w:t>
            </w:r>
          </w:p>
        </w:tc>
        <w:tc>
          <w:tcPr>
            <w:tcW w:w="347" w:type="pct"/>
            <w:vAlign w:val="center"/>
          </w:tcPr>
          <w:p w14:paraId="7F1D4A9D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le</w:t>
            </w:r>
          </w:p>
        </w:tc>
        <w:tc>
          <w:tcPr>
            <w:tcW w:w="314" w:type="pct"/>
            <w:vAlign w:val="center"/>
          </w:tcPr>
          <w:p w14:paraId="21C476E0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6.0</w:t>
            </w:r>
          </w:p>
        </w:tc>
        <w:tc>
          <w:tcPr>
            <w:tcW w:w="314" w:type="pct"/>
            <w:vAlign w:val="center"/>
          </w:tcPr>
          <w:p w14:paraId="09114360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5</w:t>
            </w:r>
          </w:p>
        </w:tc>
        <w:tc>
          <w:tcPr>
            <w:tcW w:w="1482" w:type="pct"/>
          </w:tcPr>
          <w:p w14:paraId="76525EBD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51096096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6FCB31EE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614776B0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7A926283" w14:textId="36DC3333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0D2C4553" w14:textId="77777777" w:rsidTr="00516E7C">
        <w:trPr>
          <w:jc w:val="center"/>
        </w:trPr>
        <w:tc>
          <w:tcPr>
            <w:tcW w:w="400" w:type="pct"/>
            <w:vAlign w:val="center"/>
          </w:tcPr>
          <w:p w14:paraId="3780172C" w14:textId="0BBC14C3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6</w:t>
            </w:r>
          </w:p>
        </w:tc>
        <w:tc>
          <w:tcPr>
            <w:tcW w:w="347" w:type="pct"/>
          </w:tcPr>
          <w:p w14:paraId="4805BE36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824A5">
              <w:rPr>
                <w:rFonts w:asciiTheme="majorBidi" w:hAnsiTheme="majorBidi" w:cstheme="majorBidi"/>
                <w:sz w:val="20"/>
                <w:szCs w:val="20"/>
              </w:rPr>
              <w:t>Female</w:t>
            </w:r>
          </w:p>
        </w:tc>
        <w:tc>
          <w:tcPr>
            <w:tcW w:w="314" w:type="pct"/>
            <w:vAlign w:val="center"/>
          </w:tcPr>
          <w:p w14:paraId="1F5F058C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3.0</w:t>
            </w:r>
          </w:p>
        </w:tc>
        <w:tc>
          <w:tcPr>
            <w:tcW w:w="314" w:type="pct"/>
            <w:vAlign w:val="center"/>
          </w:tcPr>
          <w:p w14:paraId="1B647CDD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7916FC2E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01D55F02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71AA9196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37A01ABC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</w:tcPr>
          <w:p w14:paraId="558FEAB7" w14:textId="209AD733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767C6E4E" w14:textId="77777777" w:rsidTr="00516E7C">
        <w:trPr>
          <w:jc w:val="center"/>
        </w:trPr>
        <w:tc>
          <w:tcPr>
            <w:tcW w:w="400" w:type="pct"/>
            <w:vAlign w:val="center"/>
          </w:tcPr>
          <w:p w14:paraId="766C48A2" w14:textId="49753ABB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7</w:t>
            </w:r>
          </w:p>
        </w:tc>
        <w:tc>
          <w:tcPr>
            <w:tcW w:w="347" w:type="pct"/>
          </w:tcPr>
          <w:p w14:paraId="332B53A2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824A5">
              <w:rPr>
                <w:rFonts w:asciiTheme="majorBidi" w:hAnsiTheme="majorBidi" w:cstheme="majorBidi"/>
                <w:sz w:val="20"/>
                <w:szCs w:val="20"/>
              </w:rPr>
              <w:t>Female</w:t>
            </w:r>
          </w:p>
        </w:tc>
        <w:tc>
          <w:tcPr>
            <w:tcW w:w="314" w:type="pct"/>
            <w:vAlign w:val="center"/>
          </w:tcPr>
          <w:p w14:paraId="20342D2B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5</w:t>
            </w:r>
          </w:p>
        </w:tc>
        <w:tc>
          <w:tcPr>
            <w:tcW w:w="314" w:type="pct"/>
            <w:vAlign w:val="center"/>
          </w:tcPr>
          <w:p w14:paraId="0CB590C2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2C7F168E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22910248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30113C94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204DCAFD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062C8F27" w14:textId="46C22D78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4D015109" w14:textId="77777777" w:rsidTr="00516E7C">
        <w:trPr>
          <w:jc w:val="center"/>
        </w:trPr>
        <w:tc>
          <w:tcPr>
            <w:tcW w:w="400" w:type="pct"/>
            <w:vAlign w:val="center"/>
          </w:tcPr>
          <w:p w14:paraId="1EA0ADCF" w14:textId="315AF31F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8</w:t>
            </w:r>
          </w:p>
        </w:tc>
        <w:tc>
          <w:tcPr>
            <w:tcW w:w="347" w:type="pct"/>
          </w:tcPr>
          <w:p w14:paraId="1538A143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CB1C95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388F509F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2</w:t>
            </w:r>
          </w:p>
        </w:tc>
        <w:tc>
          <w:tcPr>
            <w:tcW w:w="314" w:type="pct"/>
            <w:vAlign w:val="center"/>
          </w:tcPr>
          <w:p w14:paraId="6D14AFF6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5</w:t>
            </w:r>
          </w:p>
        </w:tc>
        <w:tc>
          <w:tcPr>
            <w:tcW w:w="1482" w:type="pct"/>
          </w:tcPr>
          <w:p w14:paraId="4DAF6627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C1E56">
              <w:rPr>
                <w:rFonts w:asciiTheme="majorBidi" w:hAnsiTheme="majorBidi" w:cstheme="majorBidi"/>
                <w:sz w:val="20"/>
                <w:szCs w:val="20"/>
              </w:rPr>
              <w:t>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5CEED4B0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51623AB4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4072F244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6528102C" w14:textId="29D23E89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1ED70B41" w14:textId="77777777" w:rsidTr="00516E7C">
        <w:trPr>
          <w:jc w:val="center"/>
        </w:trPr>
        <w:tc>
          <w:tcPr>
            <w:tcW w:w="400" w:type="pct"/>
            <w:vAlign w:val="center"/>
          </w:tcPr>
          <w:p w14:paraId="468E9312" w14:textId="092DC84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9</w:t>
            </w:r>
          </w:p>
        </w:tc>
        <w:tc>
          <w:tcPr>
            <w:tcW w:w="347" w:type="pct"/>
          </w:tcPr>
          <w:p w14:paraId="66ACFA58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CB1C95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150CF5E3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9.0</w:t>
            </w:r>
          </w:p>
        </w:tc>
        <w:tc>
          <w:tcPr>
            <w:tcW w:w="314" w:type="pct"/>
            <w:vAlign w:val="center"/>
          </w:tcPr>
          <w:p w14:paraId="2D41B8DE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7.0</w:t>
            </w:r>
          </w:p>
        </w:tc>
        <w:tc>
          <w:tcPr>
            <w:tcW w:w="1482" w:type="pct"/>
          </w:tcPr>
          <w:p w14:paraId="4D5DE75A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912EF">
              <w:rPr>
                <w:rFonts w:asciiTheme="majorBidi" w:hAnsiTheme="majorBidi" w:cstheme="majorBidi"/>
                <w:sz w:val="20"/>
                <w:szCs w:val="20"/>
              </w:rPr>
              <w:t>Common Variable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26814535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4848D01B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2C646B16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23A227A1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24085" w:rsidRPr="000E6745" w14:paraId="114EF35B" w14:textId="77777777" w:rsidTr="00516E7C">
        <w:trPr>
          <w:jc w:val="center"/>
        </w:trPr>
        <w:tc>
          <w:tcPr>
            <w:tcW w:w="400" w:type="pct"/>
            <w:vAlign w:val="center"/>
          </w:tcPr>
          <w:p w14:paraId="3AD78632" w14:textId="3C69015E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0</w:t>
            </w:r>
          </w:p>
        </w:tc>
        <w:tc>
          <w:tcPr>
            <w:tcW w:w="347" w:type="pct"/>
          </w:tcPr>
          <w:p w14:paraId="7943EDDF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CB1C95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3E098FAE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7.0</w:t>
            </w:r>
          </w:p>
        </w:tc>
        <w:tc>
          <w:tcPr>
            <w:tcW w:w="314" w:type="pct"/>
            <w:vAlign w:val="center"/>
          </w:tcPr>
          <w:p w14:paraId="0FD9CFDE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7.0</w:t>
            </w:r>
          </w:p>
        </w:tc>
        <w:tc>
          <w:tcPr>
            <w:tcW w:w="1482" w:type="pct"/>
          </w:tcPr>
          <w:p w14:paraId="32084054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912EF">
              <w:rPr>
                <w:rFonts w:asciiTheme="majorBidi" w:hAnsiTheme="majorBidi" w:cstheme="majorBidi"/>
                <w:sz w:val="20"/>
                <w:szCs w:val="20"/>
              </w:rPr>
              <w:t>Common Variable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0198B7B4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5ACC180E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62C3BC9B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291B245E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24085" w:rsidRPr="000E6745" w14:paraId="14A68F9F" w14:textId="77777777" w:rsidTr="00516E7C">
        <w:trPr>
          <w:jc w:val="center"/>
        </w:trPr>
        <w:tc>
          <w:tcPr>
            <w:tcW w:w="400" w:type="pct"/>
            <w:vAlign w:val="center"/>
          </w:tcPr>
          <w:p w14:paraId="379E90B2" w14:textId="2366481F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1</w:t>
            </w:r>
          </w:p>
        </w:tc>
        <w:tc>
          <w:tcPr>
            <w:tcW w:w="347" w:type="pct"/>
          </w:tcPr>
          <w:p w14:paraId="5921E0EB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D4131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03BE7290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4.0</w:t>
            </w:r>
          </w:p>
        </w:tc>
        <w:tc>
          <w:tcPr>
            <w:tcW w:w="314" w:type="pct"/>
            <w:vAlign w:val="center"/>
          </w:tcPr>
          <w:p w14:paraId="3C3DB3F6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1482" w:type="pct"/>
          </w:tcPr>
          <w:p w14:paraId="262DC04E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912EF">
              <w:rPr>
                <w:rFonts w:asciiTheme="majorBidi" w:hAnsiTheme="majorBidi" w:cstheme="majorBidi"/>
                <w:sz w:val="20"/>
                <w:szCs w:val="20"/>
              </w:rPr>
              <w:t>Common Variable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4437454E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</w:tcPr>
          <w:p w14:paraId="176A9A6E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6FB3204F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75994986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24085" w:rsidRPr="000E6745" w14:paraId="1654A490" w14:textId="77777777" w:rsidTr="00516E7C">
        <w:trPr>
          <w:jc w:val="center"/>
        </w:trPr>
        <w:tc>
          <w:tcPr>
            <w:tcW w:w="400" w:type="pct"/>
            <w:vAlign w:val="center"/>
          </w:tcPr>
          <w:p w14:paraId="54E076A4" w14:textId="25E97FFD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2</w:t>
            </w:r>
          </w:p>
        </w:tc>
        <w:tc>
          <w:tcPr>
            <w:tcW w:w="347" w:type="pct"/>
          </w:tcPr>
          <w:p w14:paraId="42344E0A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3D4131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6BA2B504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7.0</w:t>
            </w:r>
          </w:p>
        </w:tc>
        <w:tc>
          <w:tcPr>
            <w:tcW w:w="314" w:type="pct"/>
            <w:vAlign w:val="center"/>
          </w:tcPr>
          <w:p w14:paraId="5C073D0F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3.0</w:t>
            </w:r>
          </w:p>
        </w:tc>
        <w:tc>
          <w:tcPr>
            <w:tcW w:w="1482" w:type="pct"/>
            <w:vAlign w:val="center"/>
          </w:tcPr>
          <w:p w14:paraId="1CBE43CA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</w:t>
            </w:r>
            <w:r w:rsidRPr="000E6745">
              <w:rPr>
                <w:rFonts w:asciiTheme="majorBidi" w:hAnsiTheme="majorBidi" w:cstheme="majorBidi"/>
                <w:sz w:val="20"/>
                <w:szCs w:val="20"/>
              </w:rPr>
              <w:t xml:space="preserve">elective IgA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D</w:t>
            </w:r>
            <w:r w:rsidRPr="000E6745">
              <w:rPr>
                <w:rFonts w:asciiTheme="majorBidi" w:hAnsiTheme="majorBidi" w:cstheme="majorBidi"/>
                <w:sz w:val="20"/>
                <w:szCs w:val="20"/>
              </w:rPr>
              <w:t>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4A3B5FF8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24" w:type="pct"/>
            <w:shd w:val="clear" w:color="auto" w:fill="FFFFFF" w:themeFill="background1"/>
          </w:tcPr>
          <w:p w14:paraId="62DD80C9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66A29B19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3276E5A4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24085" w:rsidRPr="000E6745" w14:paraId="550EDFAD" w14:textId="77777777" w:rsidTr="00516E7C">
        <w:trPr>
          <w:jc w:val="center"/>
        </w:trPr>
        <w:tc>
          <w:tcPr>
            <w:tcW w:w="400" w:type="pct"/>
            <w:vAlign w:val="center"/>
          </w:tcPr>
          <w:p w14:paraId="4839F5F0" w14:textId="09DFE5A1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3</w:t>
            </w:r>
          </w:p>
        </w:tc>
        <w:tc>
          <w:tcPr>
            <w:tcW w:w="347" w:type="pct"/>
            <w:vAlign w:val="center"/>
          </w:tcPr>
          <w:p w14:paraId="729CD8EB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F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male</w:t>
            </w:r>
          </w:p>
        </w:tc>
        <w:tc>
          <w:tcPr>
            <w:tcW w:w="314" w:type="pct"/>
            <w:vAlign w:val="center"/>
          </w:tcPr>
          <w:p w14:paraId="063A9C52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5</w:t>
            </w:r>
          </w:p>
        </w:tc>
        <w:tc>
          <w:tcPr>
            <w:tcW w:w="314" w:type="pct"/>
            <w:vAlign w:val="center"/>
          </w:tcPr>
          <w:p w14:paraId="118BAD77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6</w:t>
            </w:r>
          </w:p>
        </w:tc>
        <w:tc>
          <w:tcPr>
            <w:tcW w:w="1482" w:type="pct"/>
          </w:tcPr>
          <w:p w14:paraId="368A6022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757EF">
              <w:rPr>
                <w:rFonts w:asciiTheme="majorBidi" w:hAnsiTheme="majorBidi" w:cstheme="majorBidi"/>
                <w:sz w:val="20"/>
                <w:szCs w:val="20"/>
              </w:rPr>
              <w:t>Severe 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7596D123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35E23549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4222F7E1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</w:tcPr>
          <w:p w14:paraId="68DBD889" w14:textId="037E8265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398E981E" w14:textId="77777777" w:rsidTr="00516E7C">
        <w:trPr>
          <w:jc w:val="center"/>
        </w:trPr>
        <w:tc>
          <w:tcPr>
            <w:tcW w:w="400" w:type="pct"/>
            <w:vAlign w:val="center"/>
          </w:tcPr>
          <w:p w14:paraId="36A7DCDF" w14:textId="6D79075C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4</w:t>
            </w:r>
          </w:p>
        </w:tc>
        <w:tc>
          <w:tcPr>
            <w:tcW w:w="347" w:type="pct"/>
          </w:tcPr>
          <w:p w14:paraId="60D11580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B51E0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5032BC12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314" w:type="pct"/>
            <w:vAlign w:val="center"/>
          </w:tcPr>
          <w:p w14:paraId="4565DFF2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1482" w:type="pct"/>
          </w:tcPr>
          <w:p w14:paraId="704D25D8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757EF">
              <w:rPr>
                <w:rFonts w:asciiTheme="majorBidi" w:hAnsiTheme="majorBidi" w:cstheme="majorBidi"/>
                <w:sz w:val="20"/>
                <w:szCs w:val="20"/>
              </w:rPr>
              <w:t>Severe 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5AB1D4FD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7344E21F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34A3B4E6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</w:tcPr>
          <w:p w14:paraId="7EC72976" w14:textId="2FEAC29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5B467017" w14:textId="77777777" w:rsidTr="00516E7C">
        <w:trPr>
          <w:jc w:val="center"/>
        </w:trPr>
        <w:tc>
          <w:tcPr>
            <w:tcW w:w="400" w:type="pct"/>
            <w:vAlign w:val="center"/>
          </w:tcPr>
          <w:p w14:paraId="2E6E814E" w14:textId="571C4543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5</w:t>
            </w:r>
          </w:p>
        </w:tc>
        <w:tc>
          <w:tcPr>
            <w:tcW w:w="347" w:type="pct"/>
          </w:tcPr>
          <w:p w14:paraId="60634EF9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B51E0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5CD984CA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7</w:t>
            </w:r>
          </w:p>
        </w:tc>
        <w:tc>
          <w:tcPr>
            <w:tcW w:w="314" w:type="pct"/>
            <w:vAlign w:val="center"/>
          </w:tcPr>
          <w:p w14:paraId="1FC82D86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1482" w:type="pct"/>
          </w:tcPr>
          <w:p w14:paraId="5D8735FC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757EF">
              <w:rPr>
                <w:rFonts w:asciiTheme="majorBidi" w:hAnsiTheme="majorBidi" w:cstheme="majorBidi"/>
                <w:sz w:val="20"/>
                <w:szCs w:val="20"/>
              </w:rPr>
              <w:t>Severe 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272EE941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4DB71AE2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048F39C1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</w:tcPr>
          <w:p w14:paraId="000BAF08" w14:textId="361AF6D3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792B7FB2" w14:textId="77777777" w:rsidTr="00516E7C">
        <w:trPr>
          <w:jc w:val="center"/>
        </w:trPr>
        <w:tc>
          <w:tcPr>
            <w:tcW w:w="400" w:type="pct"/>
            <w:vAlign w:val="center"/>
          </w:tcPr>
          <w:p w14:paraId="38470650" w14:textId="729A0A75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6</w:t>
            </w:r>
          </w:p>
        </w:tc>
        <w:tc>
          <w:tcPr>
            <w:tcW w:w="347" w:type="pct"/>
          </w:tcPr>
          <w:p w14:paraId="17C9F804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B51E0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3A3C79D6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0</w:t>
            </w:r>
          </w:p>
        </w:tc>
        <w:tc>
          <w:tcPr>
            <w:tcW w:w="314" w:type="pct"/>
            <w:vAlign w:val="center"/>
          </w:tcPr>
          <w:p w14:paraId="3D1ACC0D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1482" w:type="pct"/>
          </w:tcPr>
          <w:p w14:paraId="4812E93C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757EF">
              <w:rPr>
                <w:rFonts w:asciiTheme="majorBidi" w:hAnsiTheme="majorBidi" w:cstheme="majorBidi"/>
                <w:sz w:val="20"/>
                <w:szCs w:val="20"/>
              </w:rPr>
              <w:t>Severe 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188A8CD3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16492EF5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</w:tcPr>
          <w:p w14:paraId="109B183E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</w:tcPr>
          <w:p w14:paraId="271F5C7A" w14:textId="2170C75C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5B64EFE3" w14:textId="77777777" w:rsidTr="00516E7C">
        <w:trPr>
          <w:jc w:val="center"/>
        </w:trPr>
        <w:tc>
          <w:tcPr>
            <w:tcW w:w="400" w:type="pct"/>
            <w:vAlign w:val="center"/>
          </w:tcPr>
          <w:p w14:paraId="14CEC587" w14:textId="1A9012A8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7</w:t>
            </w:r>
          </w:p>
        </w:tc>
        <w:tc>
          <w:tcPr>
            <w:tcW w:w="347" w:type="pct"/>
            <w:vAlign w:val="center"/>
          </w:tcPr>
          <w:p w14:paraId="5B7C9B3E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F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male</w:t>
            </w:r>
          </w:p>
        </w:tc>
        <w:tc>
          <w:tcPr>
            <w:tcW w:w="314" w:type="pct"/>
            <w:vAlign w:val="center"/>
          </w:tcPr>
          <w:p w14:paraId="565C7323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.8</w:t>
            </w:r>
          </w:p>
        </w:tc>
        <w:tc>
          <w:tcPr>
            <w:tcW w:w="314" w:type="pct"/>
            <w:vAlign w:val="center"/>
          </w:tcPr>
          <w:p w14:paraId="33B9E8D9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7</w:t>
            </w:r>
          </w:p>
        </w:tc>
        <w:tc>
          <w:tcPr>
            <w:tcW w:w="1482" w:type="pct"/>
          </w:tcPr>
          <w:p w14:paraId="7E268C38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757EF">
              <w:rPr>
                <w:rFonts w:asciiTheme="majorBidi" w:hAnsiTheme="majorBidi" w:cstheme="majorBidi"/>
                <w:sz w:val="20"/>
                <w:szCs w:val="20"/>
              </w:rPr>
              <w:t>Severe Combined Immunodeficiency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27DE33CF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12766298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62B12540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</w:tcPr>
          <w:p w14:paraId="2CBCA078" w14:textId="51BCDC01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2B85945A" w14:textId="77777777" w:rsidTr="00516E7C">
        <w:trPr>
          <w:jc w:val="center"/>
        </w:trPr>
        <w:tc>
          <w:tcPr>
            <w:tcW w:w="400" w:type="pct"/>
            <w:vAlign w:val="center"/>
          </w:tcPr>
          <w:p w14:paraId="4A53BE91" w14:textId="24287D1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8</w:t>
            </w:r>
          </w:p>
        </w:tc>
        <w:tc>
          <w:tcPr>
            <w:tcW w:w="347" w:type="pct"/>
            <w:vAlign w:val="center"/>
          </w:tcPr>
          <w:p w14:paraId="09C2981F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le</w:t>
            </w:r>
          </w:p>
        </w:tc>
        <w:tc>
          <w:tcPr>
            <w:tcW w:w="314" w:type="pct"/>
            <w:vAlign w:val="center"/>
          </w:tcPr>
          <w:p w14:paraId="09528FC4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1</w:t>
            </w:r>
          </w:p>
        </w:tc>
        <w:tc>
          <w:tcPr>
            <w:tcW w:w="314" w:type="pct"/>
            <w:vAlign w:val="center"/>
          </w:tcPr>
          <w:p w14:paraId="3F621603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0</w:t>
            </w:r>
          </w:p>
        </w:tc>
        <w:tc>
          <w:tcPr>
            <w:tcW w:w="1482" w:type="pct"/>
            <w:vAlign w:val="center"/>
          </w:tcPr>
          <w:p w14:paraId="30F359B1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L</w:t>
            </w:r>
            <w:r w:rsidRPr="000E6745">
              <w:rPr>
                <w:rFonts w:asciiTheme="majorBidi" w:hAnsiTheme="majorBidi" w:cstheme="majorBidi"/>
                <w:sz w:val="20"/>
                <w:szCs w:val="20"/>
              </w:rPr>
              <w:t xml:space="preserve">eukocyt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</w:t>
            </w:r>
            <w:r w:rsidRPr="000E6745">
              <w:rPr>
                <w:rFonts w:asciiTheme="majorBidi" w:hAnsiTheme="majorBidi" w:cstheme="majorBidi"/>
                <w:sz w:val="20"/>
                <w:szCs w:val="20"/>
              </w:rPr>
              <w:t xml:space="preserve">dhesion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D</w:t>
            </w:r>
            <w:r w:rsidRPr="000E6745">
              <w:rPr>
                <w:rFonts w:asciiTheme="majorBidi" w:hAnsiTheme="majorBidi" w:cstheme="majorBidi"/>
                <w:sz w:val="20"/>
                <w:szCs w:val="20"/>
              </w:rPr>
              <w:t>efect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02C4A4A9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4CED9434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515B5A32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77" w:type="pct"/>
            <w:shd w:val="clear" w:color="auto" w:fill="FFFFFF" w:themeFill="background1"/>
          </w:tcPr>
          <w:p w14:paraId="6F871034" w14:textId="0973FCCA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  <w:tr w:rsidR="00224085" w:rsidRPr="000E6745" w14:paraId="2986FA89" w14:textId="77777777" w:rsidTr="00516E7C">
        <w:trPr>
          <w:jc w:val="center"/>
        </w:trPr>
        <w:tc>
          <w:tcPr>
            <w:tcW w:w="400" w:type="pct"/>
            <w:vAlign w:val="center"/>
          </w:tcPr>
          <w:p w14:paraId="20A4EB6A" w14:textId="4053AED3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9</w:t>
            </w:r>
          </w:p>
        </w:tc>
        <w:tc>
          <w:tcPr>
            <w:tcW w:w="347" w:type="pct"/>
          </w:tcPr>
          <w:p w14:paraId="71E80E02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F74DF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6E6E4E05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21.0</w:t>
            </w:r>
          </w:p>
        </w:tc>
        <w:tc>
          <w:tcPr>
            <w:tcW w:w="314" w:type="pct"/>
            <w:vAlign w:val="center"/>
          </w:tcPr>
          <w:p w14:paraId="18B41A38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5.0</w:t>
            </w:r>
          </w:p>
        </w:tc>
        <w:tc>
          <w:tcPr>
            <w:tcW w:w="1482" w:type="pct"/>
          </w:tcPr>
          <w:p w14:paraId="505E8852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94F88">
              <w:rPr>
                <w:rFonts w:asciiTheme="majorBidi" w:hAnsiTheme="majorBidi" w:cstheme="majorBidi"/>
                <w:sz w:val="20"/>
                <w:szCs w:val="20"/>
              </w:rPr>
              <w:t>Chronic Granulomatous Disease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55A0918C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0BFC86F2" w14:textId="77777777" w:rsidR="00224085" w:rsidRPr="00F76548" w:rsidRDefault="00224085" w:rsidP="00CD1A7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71D1B8A5" w14:textId="77777777" w:rsidR="00224085" w:rsidRPr="00F76548" w:rsidRDefault="00224085" w:rsidP="00CD1A7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08D68A5E" w14:textId="77777777" w:rsidR="00224085" w:rsidRPr="00F76548" w:rsidRDefault="00224085" w:rsidP="00CD1A7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24085" w:rsidRPr="000E6745" w14:paraId="733B7BC5" w14:textId="77777777" w:rsidTr="00516E7C">
        <w:trPr>
          <w:jc w:val="center"/>
        </w:trPr>
        <w:tc>
          <w:tcPr>
            <w:tcW w:w="400" w:type="pct"/>
            <w:vAlign w:val="center"/>
          </w:tcPr>
          <w:p w14:paraId="79E6A77A" w14:textId="6566BBD4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0</w:t>
            </w:r>
          </w:p>
        </w:tc>
        <w:tc>
          <w:tcPr>
            <w:tcW w:w="347" w:type="pct"/>
          </w:tcPr>
          <w:p w14:paraId="20B3E942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F74DF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31085F38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14.0</w:t>
            </w:r>
          </w:p>
        </w:tc>
        <w:tc>
          <w:tcPr>
            <w:tcW w:w="314" w:type="pct"/>
            <w:vAlign w:val="center"/>
          </w:tcPr>
          <w:p w14:paraId="2939C3CF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2.5</w:t>
            </w:r>
          </w:p>
        </w:tc>
        <w:tc>
          <w:tcPr>
            <w:tcW w:w="1482" w:type="pct"/>
          </w:tcPr>
          <w:p w14:paraId="28199539" w14:textId="77777777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94F88">
              <w:rPr>
                <w:rFonts w:asciiTheme="majorBidi" w:hAnsiTheme="majorBidi" w:cstheme="majorBidi"/>
                <w:sz w:val="20"/>
                <w:szCs w:val="20"/>
              </w:rPr>
              <w:t>Chronic Granulomatous Disease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787E67F2" w14:textId="77777777" w:rsidR="00224085" w:rsidRPr="00F76548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2466B09E" w14:textId="77777777" w:rsidR="00224085" w:rsidRPr="00F76548" w:rsidRDefault="00224085" w:rsidP="00CD1A7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12926110" w14:textId="77777777" w:rsidR="00224085" w:rsidRPr="00F76548" w:rsidRDefault="00224085" w:rsidP="00CD1A7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32F4C522" w14:textId="77777777" w:rsidR="00224085" w:rsidRPr="00F76548" w:rsidRDefault="00224085" w:rsidP="00CD1A7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24085" w:rsidRPr="000E6745" w14:paraId="67FC5058" w14:textId="62CC2123" w:rsidTr="00516E7C">
        <w:trPr>
          <w:jc w:val="center"/>
        </w:trPr>
        <w:tc>
          <w:tcPr>
            <w:tcW w:w="400" w:type="pct"/>
            <w:vAlign w:val="center"/>
          </w:tcPr>
          <w:p w14:paraId="4C082D47" w14:textId="3140926D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1</w:t>
            </w:r>
          </w:p>
        </w:tc>
        <w:tc>
          <w:tcPr>
            <w:tcW w:w="347" w:type="pct"/>
          </w:tcPr>
          <w:p w14:paraId="70BDC83E" w14:textId="4855CF16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F74DF">
              <w:rPr>
                <w:rFonts w:asciiTheme="majorBidi" w:hAnsiTheme="majorBidi" w:cstheme="majorBidi"/>
                <w:sz w:val="20"/>
                <w:szCs w:val="20"/>
              </w:rPr>
              <w:t>Male</w:t>
            </w:r>
          </w:p>
        </w:tc>
        <w:tc>
          <w:tcPr>
            <w:tcW w:w="314" w:type="pct"/>
            <w:vAlign w:val="center"/>
          </w:tcPr>
          <w:p w14:paraId="3BB7EF5B" w14:textId="6B2F1D5A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8</w:t>
            </w:r>
          </w:p>
        </w:tc>
        <w:tc>
          <w:tcPr>
            <w:tcW w:w="314" w:type="pct"/>
            <w:vAlign w:val="center"/>
          </w:tcPr>
          <w:p w14:paraId="1A664137" w14:textId="743E6A14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hAnsiTheme="majorBidi" w:cstheme="majorBidi"/>
                <w:sz w:val="20"/>
                <w:szCs w:val="20"/>
              </w:rPr>
              <w:t>0.3</w:t>
            </w:r>
          </w:p>
        </w:tc>
        <w:tc>
          <w:tcPr>
            <w:tcW w:w="1482" w:type="pct"/>
          </w:tcPr>
          <w:p w14:paraId="5FE09593" w14:textId="3AE13A3F" w:rsidR="00224085" w:rsidRPr="000E6745" w:rsidRDefault="00224085" w:rsidP="00CD1A7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94F88">
              <w:rPr>
                <w:rFonts w:asciiTheme="majorBidi" w:hAnsiTheme="majorBidi" w:cstheme="majorBidi"/>
                <w:sz w:val="20"/>
                <w:szCs w:val="20"/>
              </w:rPr>
              <w:t>Chronic Granulomatous Disease</w:t>
            </w:r>
          </w:p>
        </w:tc>
        <w:tc>
          <w:tcPr>
            <w:tcW w:w="513" w:type="pct"/>
            <w:shd w:val="clear" w:color="auto" w:fill="FFFFFF" w:themeFill="background1"/>
            <w:vAlign w:val="center"/>
          </w:tcPr>
          <w:p w14:paraId="45D703E4" w14:textId="6D8456A7" w:rsidR="00224085" w:rsidRPr="00F76548" w:rsidRDefault="00224085" w:rsidP="00CD1A7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4" w:type="pct"/>
            <w:shd w:val="clear" w:color="auto" w:fill="FFFFFF" w:themeFill="background1"/>
            <w:vAlign w:val="center"/>
          </w:tcPr>
          <w:p w14:paraId="64BD1359" w14:textId="08FD47B9" w:rsidR="00224085" w:rsidRPr="00F76548" w:rsidRDefault="00224085" w:rsidP="00CD1A7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FFFFFF" w:themeFill="background1"/>
            <w:vAlign w:val="center"/>
          </w:tcPr>
          <w:p w14:paraId="449C2F26" w14:textId="77B52BD7" w:rsidR="00224085" w:rsidRPr="00F76548" w:rsidRDefault="00224085" w:rsidP="00CD1A7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7" w:type="pct"/>
            <w:shd w:val="clear" w:color="auto" w:fill="FFFFFF" w:themeFill="background1"/>
            <w:vAlign w:val="center"/>
          </w:tcPr>
          <w:p w14:paraId="6F56976E" w14:textId="2533D13F" w:rsidR="00224085" w:rsidRPr="00F76548" w:rsidRDefault="00224085" w:rsidP="0022408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76548">
              <w:rPr>
                <w:rFonts w:asciiTheme="majorBidi" w:hAnsiTheme="majorBidi" w:cstheme="majorBidi"/>
                <w:sz w:val="20"/>
                <w:szCs w:val="20"/>
              </w:rPr>
              <w:t>⁕</w:t>
            </w:r>
          </w:p>
        </w:tc>
      </w:tr>
    </w:tbl>
    <w:p w14:paraId="06782194" w14:textId="77777777" w:rsidR="000B6070" w:rsidRDefault="000B6070" w:rsidP="0066647F"/>
    <w:p w14:paraId="5CF201E3" w14:textId="4B3F5A40" w:rsidR="009F4BF6" w:rsidRDefault="009F4BF6" w:rsidP="0066647F"/>
    <w:p w14:paraId="58761B98" w14:textId="77777777" w:rsidR="009F4BF6" w:rsidRDefault="009F4BF6" w:rsidP="0066647F"/>
    <w:p w14:paraId="5B924EAC" w14:textId="77777777" w:rsidR="0066647F" w:rsidRDefault="0066647F" w:rsidP="0066647F"/>
    <w:p w14:paraId="16E109BC" w14:textId="5710D0EE" w:rsidR="0066647F" w:rsidRDefault="0066647F" w:rsidP="0066647F"/>
    <w:p w14:paraId="3B2C1593" w14:textId="6760F38E" w:rsidR="00874AF5" w:rsidRDefault="00874AF5" w:rsidP="0066647F"/>
    <w:p w14:paraId="0D6C69A1" w14:textId="131CED34" w:rsidR="00303C9A" w:rsidRDefault="00303C9A" w:rsidP="0066647F"/>
    <w:p w14:paraId="57C4A1B5" w14:textId="2D7C70FA" w:rsidR="00303C9A" w:rsidRDefault="00303C9A" w:rsidP="0066647F"/>
    <w:p w14:paraId="1A06E098" w14:textId="14E2DC6C" w:rsidR="00303C9A" w:rsidRDefault="00303C9A" w:rsidP="0066647F"/>
    <w:p w14:paraId="5E2ECD5C" w14:textId="4489301E" w:rsidR="00303C9A" w:rsidRDefault="00303C9A" w:rsidP="0066647F"/>
    <w:tbl>
      <w:tblPr>
        <w:tblStyle w:val="TableGridLight"/>
        <w:tblpPr w:leftFromText="180" w:rightFromText="180" w:vertAnchor="text" w:horzAnchor="margin" w:tblpYSpec="outside"/>
        <w:tblW w:w="5000" w:type="pct"/>
        <w:tblLook w:val="04A0" w:firstRow="1" w:lastRow="0" w:firstColumn="1" w:lastColumn="0" w:noHBand="0" w:noVBand="1"/>
      </w:tblPr>
      <w:tblGrid>
        <w:gridCol w:w="1768"/>
        <w:gridCol w:w="1937"/>
        <w:gridCol w:w="2238"/>
        <w:gridCol w:w="1448"/>
        <w:gridCol w:w="1943"/>
        <w:gridCol w:w="1274"/>
        <w:gridCol w:w="1075"/>
        <w:gridCol w:w="1267"/>
      </w:tblGrid>
      <w:tr w:rsidR="00303C9A" w:rsidRPr="00802A95" w14:paraId="7CD12179" w14:textId="77777777" w:rsidTr="00E26929">
        <w:tc>
          <w:tcPr>
            <w:tcW w:w="5000" w:type="pct"/>
            <w:gridSpan w:val="8"/>
          </w:tcPr>
          <w:p w14:paraId="6FB1387E" w14:textId="6CCD0648" w:rsidR="00303C9A" w:rsidRDefault="00303C9A" w:rsidP="00303C9A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D3D1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lastRenderedPageBreak/>
              <w:t xml:space="preserve">Table </w:t>
            </w:r>
            <w:r w:rsidR="003A37EC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2</w:t>
            </w:r>
            <w:r w:rsidRPr="00AD3D1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– Summary of demographic, clinical, and laboratory findings in atopic patients with variable IEIs</w:t>
            </w:r>
          </w:p>
        </w:tc>
      </w:tr>
      <w:tr w:rsidR="00303C9A" w:rsidRPr="00802A95" w14:paraId="362403D1" w14:textId="77777777" w:rsidTr="00E26929">
        <w:tc>
          <w:tcPr>
            <w:tcW w:w="683" w:type="pct"/>
          </w:tcPr>
          <w:p w14:paraId="7DFE07C7" w14:textId="77777777" w:rsidR="00303C9A" w:rsidRPr="00802A95" w:rsidRDefault="00303C9A" w:rsidP="00E26929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48" w:type="pct"/>
          </w:tcPr>
          <w:p w14:paraId="157D61FE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otal</w:t>
            </w:r>
          </w:p>
          <w:p w14:paraId="06251B21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n=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51</w:t>
            </w:r>
            <w:r w:rsidRPr="00802A9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864" w:type="pct"/>
          </w:tcPr>
          <w:p w14:paraId="588E69E6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ID</w:t>
            </w:r>
          </w:p>
          <w:p w14:paraId="6A817D23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n=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8</w:t>
            </w:r>
            <w:r w:rsidRPr="00802A9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559" w:type="pct"/>
          </w:tcPr>
          <w:p w14:paraId="04AA86BA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CID</w:t>
            </w:r>
          </w:p>
          <w:p w14:paraId="1CFF4D56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n=5)</w:t>
            </w:r>
          </w:p>
        </w:tc>
        <w:tc>
          <w:tcPr>
            <w:tcW w:w="750" w:type="pct"/>
          </w:tcPr>
          <w:p w14:paraId="0946A5D3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GD</w:t>
            </w:r>
          </w:p>
          <w:p w14:paraId="7654515D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n=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</w:t>
            </w:r>
            <w:r w:rsidRPr="00802A9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92" w:type="pct"/>
          </w:tcPr>
          <w:p w14:paraId="1BC24217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VID (n=3)</w:t>
            </w:r>
          </w:p>
        </w:tc>
        <w:tc>
          <w:tcPr>
            <w:tcW w:w="415" w:type="pct"/>
          </w:tcPr>
          <w:p w14:paraId="066E3604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AD</w:t>
            </w:r>
          </w:p>
          <w:p w14:paraId="4D1AD9C5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n=1)</w:t>
            </w:r>
          </w:p>
        </w:tc>
        <w:tc>
          <w:tcPr>
            <w:tcW w:w="489" w:type="pct"/>
          </w:tcPr>
          <w:p w14:paraId="1A213BC0" w14:textId="77777777" w:rsidR="00303C9A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IgAD</w:t>
            </w:r>
          </w:p>
          <w:p w14:paraId="07FDFEC8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(n=1)</w:t>
            </w:r>
          </w:p>
        </w:tc>
      </w:tr>
      <w:tr w:rsidR="00303C9A" w:rsidRPr="00802A95" w14:paraId="1D9EDFE2" w14:textId="77777777" w:rsidTr="00E26929">
        <w:tc>
          <w:tcPr>
            <w:tcW w:w="683" w:type="pct"/>
          </w:tcPr>
          <w:p w14:paraId="1EB33581" w14:textId="77777777" w:rsidR="00303C9A" w:rsidRPr="00802A95" w:rsidRDefault="00303C9A" w:rsidP="00E26929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Age, median (IQR)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, months</w:t>
            </w:r>
          </w:p>
        </w:tc>
        <w:tc>
          <w:tcPr>
            <w:tcW w:w="748" w:type="pct"/>
          </w:tcPr>
          <w:p w14:paraId="5C1861C4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3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6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.0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8.0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-1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32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.0)</w:t>
            </w:r>
          </w:p>
        </w:tc>
        <w:tc>
          <w:tcPr>
            <w:tcW w:w="864" w:type="pct"/>
          </w:tcPr>
          <w:p w14:paraId="2E6B761E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3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6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.0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20.7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-1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32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.0)</w:t>
            </w:r>
          </w:p>
        </w:tc>
        <w:tc>
          <w:tcPr>
            <w:tcW w:w="559" w:type="pct"/>
          </w:tcPr>
          <w:p w14:paraId="6B9F3589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1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.0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0.2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9.8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750" w:type="pct"/>
          </w:tcPr>
          <w:p w14:paraId="55D5C466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68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 xml:space="preserve">.0 </w:t>
            </w:r>
          </w:p>
        </w:tc>
        <w:tc>
          <w:tcPr>
            <w:tcW w:w="492" w:type="pct"/>
          </w:tcPr>
          <w:p w14:paraId="04DC722C" w14:textId="77777777" w:rsidR="00303C9A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4.0</w:t>
            </w:r>
          </w:p>
        </w:tc>
        <w:tc>
          <w:tcPr>
            <w:tcW w:w="415" w:type="pct"/>
          </w:tcPr>
          <w:p w14:paraId="1814B1CB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.2</w:t>
            </w:r>
          </w:p>
        </w:tc>
        <w:tc>
          <w:tcPr>
            <w:tcW w:w="489" w:type="pct"/>
          </w:tcPr>
          <w:p w14:paraId="6CF567E0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84.0</w:t>
            </w:r>
          </w:p>
        </w:tc>
      </w:tr>
      <w:tr w:rsidR="00303C9A" w:rsidRPr="00802A95" w14:paraId="18661F2C" w14:textId="77777777" w:rsidTr="00E26929">
        <w:tc>
          <w:tcPr>
            <w:tcW w:w="683" w:type="pct"/>
          </w:tcPr>
          <w:p w14:paraId="72FF9CF7" w14:textId="77777777" w:rsidR="00303C9A" w:rsidRPr="00802A95" w:rsidRDefault="00303C9A" w:rsidP="00E26929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Age of onset, median (IQR)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, months</w:t>
            </w:r>
          </w:p>
        </w:tc>
        <w:tc>
          <w:tcPr>
            <w:tcW w:w="748" w:type="pct"/>
          </w:tcPr>
          <w:p w14:paraId="5335B4F4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1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.0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6.0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8.0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864" w:type="pct"/>
          </w:tcPr>
          <w:p w14:paraId="4E6BCCFB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1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.0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7.8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8.0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559" w:type="pct"/>
          </w:tcPr>
          <w:p w14:paraId="18A398F2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.6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 xml:space="preserve">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3.6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7.8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750" w:type="pct"/>
          </w:tcPr>
          <w:p w14:paraId="572F34A2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0.0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  <w:tc>
          <w:tcPr>
            <w:tcW w:w="492" w:type="pct"/>
          </w:tcPr>
          <w:p w14:paraId="490317F2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84.0</w:t>
            </w:r>
          </w:p>
        </w:tc>
        <w:tc>
          <w:tcPr>
            <w:tcW w:w="415" w:type="pct"/>
          </w:tcPr>
          <w:p w14:paraId="16BA8ABD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89" w:type="pct"/>
          </w:tcPr>
          <w:p w14:paraId="0D6936C0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6.0</w:t>
            </w:r>
          </w:p>
        </w:tc>
      </w:tr>
      <w:tr w:rsidR="00303C9A" w:rsidRPr="00802A95" w14:paraId="748F4C33" w14:textId="77777777" w:rsidTr="00E26929">
        <w:tc>
          <w:tcPr>
            <w:tcW w:w="683" w:type="pct"/>
          </w:tcPr>
          <w:p w14:paraId="20C69009" w14:textId="77777777" w:rsidR="00303C9A" w:rsidRPr="00802A95" w:rsidRDefault="00303C9A" w:rsidP="00E26929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Age of diagnosis, median (IQR)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, months</w:t>
            </w:r>
          </w:p>
        </w:tc>
        <w:tc>
          <w:tcPr>
            <w:tcW w:w="748" w:type="pct"/>
          </w:tcPr>
          <w:p w14:paraId="7C9073D2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.0 (1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.0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72.0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864" w:type="pct"/>
          </w:tcPr>
          <w:p w14:paraId="4CB8353A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2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4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.0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2.0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66.0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559" w:type="pct"/>
          </w:tcPr>
          <w:p w14:paraId="51DEC850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7.2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 xml:space="preserve">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5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.4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0.8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750" w:type="pct"/>
          </w:tcPr>
          <w:p w14:paraId="6AB78186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2.8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  <w:tc>
          <w:tcPr>
            <w:tcW w:w="492" w:type="pct"/>
          </w:tcPr>
          <w:p w14:paraId="1CF0D111" w14:textId="77777777" w:rsidR="00303C9A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4.0</w:t>
            </w:r>
          </w:p>
        </w:tc>
        <w:tc>
          <w:tcPr>
            <w:tcW w:w="415" w:type="pct"/>
          </w:tcPr>
          <w:p w14:paraId="5D91356B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.2</w:t>
            </w:r>
          </w:p>
        </w:tc>
        <w:tc>
          <w:tcPr>
            <w:tcW w:w="489" w:type="pct"/>
          </w:tcPr>
          <w:p w14:paraId="26BB2536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60.0</w:t>
            </w:r>
          </w:p>
        </w:tc>
      </w:tr>
      <w:tr w:rsidR="00303C9A" w:rsidRPr="00802A95" w14:paraId="120E2AE7" w14:textId="77777777" w:rsidTr="00E26929">
        <w:tc>
          <w:tcPr>
            <w:tcW w:w="683" w:type="pct"/>
          </w:tcPr>
          <w:p w14:paraId="386B3A96" w14:textId="77777777" w:rsidR="00303C9A" w:rsidRPr="00802A95" w:rsidRDefault="00303C9A" w:rsidP="00E26929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Sex ratio, M/F</w:t>
            </w:r>
          </w:p>
        </w:tc>
        <w:tc>
          <w:tcPr>
            <w:tcW w:w="748" w:type="pct"/>
          </w:tcPr>
          <w:p w14:paraId="04B3624A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4/17</w:t>
            </w:r>
          </w:p>
        </w:tc>
        <w:tc>
          <w:tcPr>
            <w:tcW w:w="864" w:type="pct"/>
          </w:tcPr>
          <w:p w14:paraId="70CE6388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3/15</w:t>
            </w:r>
          </w:p>
        </w:tc>
        <w:tc>
          <w:tcPr>
            <w:tcW w:w="559" w:type="pct"/>
          </w:tcPr>
          <w:p w14:paraId="38CD5084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3/2</w:t>
            </w:r>
          </w:p>
        </w:tc>
        <w:tc>
          <w:tcPr>
            <w:tcW w:w="750" w:type="pct"/>
          </w:tcPr>
          <w:p w14:paraId="3796B863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/0</w:t>
            </w:r>
          </w:p>
        </w:tc>
        <w:tc>
          <w:tcPr>
            <w:tcW w:w="492" w:type="pct"/>
          </w:tcPr>
          <w:p w14:paraId="2C2C7F0A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/0</w:t>
            </w:r>
          </w:p>
        </w:tc>
        <w:tc>
          <w:tcPr>
            <w:tcW w:w="415" w:type="pct"/>
          </w:tcPr>
          <w:p w14:paraId="42126AA4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1/0</w:t>
            </w:r>
          </w:p>
        </w:tc>
        <w:tc>
          <w:tcPr>
            <w:tcW w:w="489" w:type="pct"/>
          </w:tcPr>
          <w:p w14:paraId="5791DE68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/0</w:t>
            </w:r>
          </w:p>
        </w:tc>
      </w:tr>
      <w:tr w:rsidR="00303C9A" w:rsidRPr="00802A95" w14:paraId="2FC12255" w14:textId="77777777" w:rsidTr="00E26929">
        <w:tc>
          <w:tcPr>
            <w:tcW w:w="683" w:type="pct"/>
          </w:tcPr>
          <w:p w14:paraId="4490A1B4" w14:textId="77777777" w:rsidR="00303C9A" w:rsidRPr="00802A95" w:rsidRDefault="00303C9A" w:rsidP="00E26929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 xml:space="preserve">Family history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EI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r w:rsidRPr="00802A95">
              <w:rPr>
                <w:rFonts w:asciiTheme="majorBidi" w:hAnsiTheme="majorBidi" w:cstheme="majorBidi"/>
                <w:sz w:val="20"/>
                <w:szCs w:val="20"/>
                <w:rtl/>
              </w:rPr>
              <w:t>%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  <w:tc>
          <w:tcPr>
            <w:tcW w:w="748" w:type="pct"/>
          </w:tcPr>
          <w:p w14:paraId="7B9862A9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10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9.6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%)</w:t>
            </w:r>
          </w:p>
        </w:tc>
        <w:tc>
          <w:tcPr>
            <w:tcW w:w="864" w:type="pct"/>
          </w:tcPr>
          <w:p w14:paraId="200DD94B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9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23.7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%)</w:t>
            </w:r>
          </w:p>
        </w:tc>
        <w:tc>
          <w:tcPr>
            <w:tcW w:w="559" w:type="pct"/>
          </w:tcPr>
          <w:p w14:paraId="4E55DB4D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1 (20%)</w:t>
            </w:r>
          </w:p>
        </w:tc>
        <w:tc>
          <w:tcPr>
            <w:tcW w:w="750" w:type="pct"/>
          </w:tcPr>
          <w:p w14:paraId="4ECAF6A2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92" w:type="pct"/>
          </w:tcPr>
          <w:p w14:paraId="5B6480A3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15" w:type="pct"/>
          </w:tcPr>
          <w:p w14:paraId="39A7DA9C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89" w:type="pct"/>
          </w:tcPr>
          <w:p w14:paraId="777A7400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</w:tr>
      <w:tr w:rsidR="00303C9A" w:rsidRPr="00802A95" w14:paraId="266AB5C7" w14:textId="77777777" w:rsidTr="00E26929">
        <w:tc>
          <w:tcPr>
            <w:tcW w:w="683" w:type="pct"/>
          </w:tcPr>
          <w:p w14:paraId="1F4ED3F3" w14:textId="77777777" w:rsidR="00303C9A" w:rsidRPr="00802A95" w:rsidRDefault="00303C9A" w:rsidP="00E26929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Food Allergy, %</w:t>
            </w:r>
          </w:p>
        </w:tc>
        <w:tc>
          <w:tcPr>
            <w:tcW w:w="748" w:type="pct"/>
          </w:tcPr>
          <w:p w14:paraId="2E25C62E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2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 xml:space="preserve">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62.7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%)</w:t>
            </w:r>
          </w:p>
        </w:tc>
        <w:tc>
          <w:tcPr>
            <w:tcW w:w="864" w:type="pct"/>
          </w:tcPr>
          <w:p w14:paraId="7A308F53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5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 xml:space="preserve">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65.8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%)</w:t>
            </w:r>
          </w:p>
        </w:tc>
        <w:tc>
          <w:tcPr>
            <w:tcW w:w="559" w:type="pct"/>
          </w:tcPr>
          <w:p w14:paraId="33F76155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5 (100%)</w:t>
            </w:r>
          </w:p>
        </w:tc>
        <w:tc>
          <w:tcPr>
            <w:tcW w:w="750" w:type="pct"/>
          </w:tcPr>
          <w:p w14:paraId="345DCF39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1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33.3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%)</w:t>
            </w:r>
          </w:p>
        </w:tc>
        <w:tc>
          <w:tcPr>
            <w:tcW w:w="492" w:type="pct"/>
          </w:tcPr>
          <w:p w14:paraId="0DE39347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15" w:type="pct"/>
          </w:tcPr>
          <w:p w14:paraId="6E95CEE6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9" w:type="pct"/>
          </w:tcPr>
          <w:p w14:paraId="042F5208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</w:tr>
      <w:tr w:rsidR="00303C9A" w:rsidRPr="00802A95" w14:paraId="0E7826D6" w14:textId="77777777" w:rsidTr="00E26929">
        <w:tc>
          <w:tcPr>
            <w:tcW w:w="683" w:type="pct"/>
          </w:tcPr>
          <w:p w14:paraId="66CC67F6" w14:textId="77777777" w:rsidR="00303C9A" w:rsidRPr="00802A95" w:rsidRDefault="00303C9A" w:rsidP="00E26929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Atopic Dermatitis, %</w:t>
            </w:r>
          </w:p>
        </w:tc>
        <w:tc>
          <w:tcPr>
            <w:tcW w:w="748" w:type="pct"/>
          </w:tcPr>
          <w:p w14:paraId="4ABD2BF2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1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 xml:space="preserve">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41.2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%)</w:t>
            </w:r>
          </w:p>
        </w:tc>
        <w:tc>
          <w:tcPr>
            <w:tcW w:w="864" w:type="pct"/>
          </w:tcPr>
          <w:p w14:paraId="564BCC1D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1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6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 xml:space="preserve">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42.1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%)</w:t>
            </w:r>
          </w:p>
        </w:tc>
        <w:tc>
          <w:tcPr>
            <w:tcW w:w="559" w:type="pct"/>
          </w:tcPr>
          <w:p w14:paraId="34E24F46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4 (80%)</w:t>
            </w:r>
          </w:p>
        </w:tc>
        <w:tc>
          <w:tcPr>
            <w:tcW w:w="750" w:type="pct"/>
          </w:tcPr>
          <w:p w14:paraId="690808FE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92" w:type="pct"/>
          </w:tcPr>
          <w:p w14:paraId="744DECEF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15" w:type="pct"/>
          </w:tcPr>
          <w:p w14:paraId="6C8785E8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489" w:type="pct"/>
          </w:tcPr>
          <w:p w14:paraId="26290381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</w:tr>
      <w:tr w:rsidR="00303C9A" w:rsidRPr="00802A95" w14:paraId="4C3A29B2" w14:textId="77777777" w:rsidTr="00E26929">
        <w:tc>
          <w:tcPr>
            <w:tcW w:w="683" w:type="pct"/>
          </w:tcPr>
          <w:p w14:paraId="32769159" w14:textId="77777777" w:rsidR="00303C9A" w:rsidRPr="00802A95" w:rsidRDefault="00303C9A" w:rsidP="00E26929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Allergic Rhinitis, %</w:t>
            </w:r>
          </w:p>
        </w:tc>
        <w:tc>
          <w:tcPr>
            <w:tcW w:w="748" w:type="pct"/>
          </w:tcPr>
          <w:p w14:paraId="09B2C041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4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7.8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%)</w:t>
            </w:r>
          </w:p>
        </w:tc>
        <w:tc>
          <w:tcPr>
            <w:tcW w:w="864" w:type="pct"/>
          </w:tcPr>
          <w:p w14:paraId="29862494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1 (2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6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%)</w:t>
            </w:r>
          </w:p>
        </w:tc>
        <w:tc>
          <w:tcPr>
            <w:tcW w:w="559" w:type="pct"/>
          </w:tcPr>
          <w:p w14:paraId="1A3606A1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fa-IR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750" w:type="pct"/>
          </w:tcPr>
          <w:p w14:paraId="25A8FF32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92" w:type="pct"/>
          </w:tcPr>
          <w:p w14:paraId="5F52D730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 (66.7)</w:t>
            </w:r>
          </w:p>
        </w:tc>
        <w:tc>
          <w:tcPr>
            <w:tcW w:w="415" w:type="pct"/>
          </w:tcPr>
          <w:p w14:paraId="081624DB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89" w:type="pct"/>
          </w:tcPr>
          <w:p w14:paraId="5490A5EC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</w:tr>
      <w:tr w:rsidR="00303C9A" w:rsidRPr="00802A95" w14:paraId="700D6795" w14:textId="77777777" w:rsidTr="00E26929">
        <w:tc>
          <w:tcPr>
            <w:tcW w:w="683" w:type="pct"/>
          </w:tcPr>
          <w:p w14:paraId="6E5E7F22" w14:textId="77777777" w:rsidR="00303C9A" w:rsidRPr="00802A95" w:rsidRDefault="00303C9A" w:rsidP="00E26929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Asthma, %</w:t>
            </w:r>
          </w:p>
        </w:tc>
        <w:tc>
          <w:tcPr>
            <w:tcW w:w="748" w:type="pct"/>
          </w:tcPr>
          <w:p w14:paraId="3A4023A7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4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7.8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%)</w:t>
            </w:r>
          </w:p>
        </w:tc>
        <w:tc>
          <w:tcPr>
            <w:tcW w:w="864" w:type="pct"/>
          </w:tcPr>
          <w:p w14:paraId="49A49183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559" w:type="pct"/>
          </w:tcPr>
          <w:p w14:paraId="496F323F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750" w:type="pct"/>
          </w:tcPr>
          <w:p w14:paraId="49E764B1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2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66.7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%)</w:t>
            </w:r>
          </w:p>
        </w:tc>
        <w:tc>
          <w:tcPr>
            <w:tcW w:w="492" w:type="pct"/>
          </w:tcPr>
          <w:p w14:paraId="4D0EB0EB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 (33.3)</w:t>
            </w:r>
          </w:p>
        </w:tc>
        <w:tc>
          <w:tcPr>
            <w:tcW w:w="415" w:type="pct"/>
          </w:tcPr>
          <w:p w14:paraId="47A60050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489" w:type="pct"/>
          </w:tcPr>
          <w:p w14:paraId="4666C7D7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</w:tr>
      <w:tr w:rsidR="00303C9A" w:rsidRPr="00802A95" w14:paraId="650AF891" w14:textId="77777777" w:rsidTr="00E26929">
        <w:tc>
          <w:tcPr>
            <w:tcW w:w="683" w:type="pct"/>
          </w:tcPr>
          <w:p w14:paraId="4D4BAF39" w14:textId="77777777" w:rsidR="00303C9A" w:rsidRPr="00802A95" w:rsidRDefault="00303C9A" w:rsidP="00E26929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48" w:type="pct"/>
          </w:tcPr>
          <w:p w14:paraId="6B8DED5A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64" w:type="pct"/>
          </w:tcPr>
          <w:p w14:paraId="3ED7991F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59" w:type="pct"/>
          </w:tcPr>
          <w:p w14:paraId="701A04D0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50" w:type="pct"/>
          </w:tcPr>
          <w:p w14:paraId="31379580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92" w:type="pct"/>
          </w:tcPr>
          <w:p w14:paraId="3C6F25BE" w14:textId="77777777" w:rsidR="00303C9A" w:rsidRPr="00802A95" w:rsidDel="00471A6C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15" w:type="pct"/>
          </w:tcPr>
          <w:p w14:paraId="0F07C67D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89" w:type="pct"/>
          </w:tcPr>
          <w:p w14:paraId="3856626E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</w:tr>
      <w:tr w:rsidR="00303C9A" w:rsidRPr="00802A95" w14:paraId="290417B5" w14:textId="77777777" w:rsidTr="00E26929">
        <w:tc>
          <w:tcPr>
            <w:tcW w:w="683" w:type="pct"/>
          </w:tcPr>
          <w:p w14:paraId="70EEAE03" w14:textId="77777777" w:rsidR="00303C9A" w:rsidRPr="00802A95" w:rsidRDefault="00303C9A" w:rsidP="00E26929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 xml:space="preserve">Total IgE </w:t>
            </w:r>
            <w:r w:rsidRPr="00802A9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val="sv-SE"/>
              </w:rPr>
              <w:t>(IU/ml)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, mea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n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 xml:space="preserve">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±SD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748" w:type="pct"/>
          </w:tcPr>
          <w:p w14:paraId="0F96930B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50.9 (±926.6)</w:t>
            </w:r>
          </w:p>
        </w:tc>
        <w:tc>
          <w:tcPr>
            <w:tcW w:w="864" w:type="pct"/>
          </w:tcPr>
          <w:p w14:paraId="1E93BA7B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83.1 (±1038.6)</w:t>
            </w:r>
          </w:p>
        </w:tc>
        <w:tc>
          <w:tcPr>
            <w:tcW w:w="559" w:type="pct"/>
          </w:tcPr>
          <w:p w14:paraId="2465BDFA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43.0 (±726.9)</w:t>
            </w:r>
          </w:p>
        </w:tc>
        <w:tc>
          <w:tcPr>
            <w:tcW w:w="750" w:type="pct"/>
          </w:tcPr>
          <w:p w14:paraId="6E35E99F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27.0 (±370.5)</w:t>
            </w:r>
          </w:p>
        </w:tc>
        <w:tc>
          <w:tcPr>
            <w:tcW w:w="492" w:type="pct"/>
          </w:tcPr>
          <w:p w14:paraId="255075BE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2.7 (13.2)</w:t>
            </w:r>
          </w:p>
        </w:tc>
        <w:tc>
          <w:tcPr>
            <w:tcW w:w="415" w:type="pct"/>
          </w:tcPr>
          <w:p w14:paraId="1AC1D2F7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11</w:t>
            </w:r>
          </w:p>
        </w:tc>
        <w:tc>
          <w:tcPr>
            <w:tcW w:w="489" w:type="pct"/>
          </w:tcPr>
          <w:p w14:paraId="18C71883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35.0</w:t>
            </w:r>
          </w:p>
        </w:tc>
      </w:tr>
      <w:tr w:rsidR="00303C9A" w:rsidRPr="00802A95" w14:paraId="2F4728AF" w14:textId="77777777" w:rsidTr="00E26929">
        <w:tc>
          <w:tcPr>
            <w:tcW w:w="683" w:type="pct"/>
          </w:tcPr>
          <w:p w14:paraId="1D0E447C" w14:textId="77777777" w:rsidR="00303C9A" w:rsidRPr="00802A95" w:rsidRDefault="00303C9A" w:rsidP="00E26929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AEC × 10</w:t>
            </w:r>
            <w:r w:rsidRPr="00802A95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 xml:space="preserve"> (cells /µL),</w:t>
            </w:r>
          </w:p>
          <w:p w14:paraId="476618B2" w14:textId="77777777" w:rsidR="00303C9A" w:rsidRPr="00802A95" w:rsidRDefault="00303C9A" w:rsidP="00E26929">
            <w:pPr>
              <w:spacing w:line="36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mean (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±SD</w:t>
            </w:r>
            <w:r w:rsidRPr="00802A95">
              <w:rPr>
                <w:rFonts w:asciiTheme="majorBidi" w:hAnsiTheme="majorBidi" w:cstheme="majorBidi"/>
                <w:sz w:val="20"/>
                <w:szCs w:val="20"/>
              </w:rPr>
              <w:t>)</w:t>
            </w:r>
          </w:p>
        </w:tc>
        <w:tc>
          <w:tcPr>
            <w:tcW w:w="748" w:type="pct"/>
          </w:tcPr>
          <w:p w14:paraId="32CE41BA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627.4 (±654.1)</w:t>
            </w:r>
          </w:p>
        </w:tc>
        <w:tc>
          <w:tcPr>
            <w:tcW w:w="864" w:type="pct"/>
          </w:tcPr>
          <w:p w14:paraId="2DBC46FA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618.7 (±697.9)</w:t>
            </w:r>
          </w:p>
        </w:tc>
        <w:tc>
          <w:tcPr>
            <w:tcW w:w="559" w:type="pct"/>
          </w:tcPr>
          <w:p w14:paraId="2AFBA676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88.7 (±214.1)</w:t>
            </w:r>
          </w:p>
        </w:tc>
        <w:tc>
          <w:tcPr>
            <w:tcW w:w="750" w:type="pct"/>
          </w:tcPr>
          <w:p w14:paraId="132DB4D7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98.0 (±316.9)</w:t>
            </w:r>
          </w:p>
        </w:tc>
        <w:tc>
          <w:tcPr>
            <w:tcW w:w="492" w:type="pct"/>
          </w:tcPr>
          <w:p w14:paraId="5B7F69E1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98.0 (322.5)</w:t>
            </w:r>
          </w:p>
        </w:tc>
        <w:tc>
          <w:tcPr>
            <w:tcW w:w="415" w:type="pct"/>
          </w:tcPr>
          <w:p w14:paraId="420DCB68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802A95">
              <w:rPr>
                <w:rFonts w:asciiTheme="majorBidi" w:hAnsiTheme="majorBidi" w:cstheme="majorBidi"/>
                <w:sz w:val="20"/>
                <w:szCs w:val="20"/>
              </w:rPr>
              <w:t>2040</w:t>
            </w:r>
          </w:p>
        </w:tc>
        <w:tc>
          <w:tcPr>
            <w:tcW w:w="489" w:type="pct"/>
          </w:tcPr>
          <w:p w14:paraId="2641397D" w14:textId="77777777" w:rsidR="00303C9A" w:rsidRPr="00802A95" w:rsidRDefault="00303C9A" w:rsidP="00E26929">
            <w:pPr>
              <w:spacing w:line="36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233</w:t>
            </w:r>
          </w:p>
        </w:tc>
      </w:tr>
      <w:tr w:rsidR="00303C9A" w:rsidRPr="00802A95" w14:paraId="4125CA1B" w14:textId="77777777" w:rsidTr="00E26929">
        <w:tc>
          <w:tcPr>
            <w:tcW w:w="5000" w:type="pct"/>
            <w:gridSpan w:val="8"/>
          </w:tcPr>
          <w:p w14:paraId="57F084DC" w14:textId="77777777" w:rsidR="00303C9A" w:rsidRPr="00F25009" w:rsidRDefault="00303C9A" w:rsidP="00E26929">
            <w: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lastRenderedPageBreak/>
              <w:t xml:space="preserve">IEIs; inborn errors of immunity, </w:t>
            </w:r>
            <w:r w:rsidRPr="00802A95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F; female, M; male, CID; combined immunodeficiency, CVID; common variable immunodeficiency, SCID; severe combined immunodeficiency, CGD; chronic granulomatous disease, LAD; leukocyte adhesion defect, </w:t>
            </w:r>
            <w:r w:rsidRPr="00802A95">
              <w:rPr>
                <w:rFonts w:asciiTheme="majorBidi" w:eastAsia="Calibri" w:hAnsiTheme="majorBidi" w:cstheme="majorBidi"/>
                <w:i/>
                <w:iCs/>
                <w:sz w:val="20"/>
                <w:szCs w:val="20"/>
              </w:rPr>
              <w:t>Ig; Immunoglobulin, AEC; absolute eosinophil count</w:t>
            </w:r>
            <w:r>
              <w:rPr>
                <w:rFonts w:asciiTheme="majorBidi" w:eastAsia="Calibri" w:hAnsiTheme="majorBidi" w:cstheme="majorBidi"/>
                <w:i/>
                <w:iCs/>
                <w:sz w:val="20"/>
                <w:szCs w:val="20"/>
              </w:rPr>
              <w:t>, SD; standard deviation</w:t>
            </w:r>
          </w:p>
        </w:tc>
      </w:tr>
    </w:tbl>
    <w:p w14:paraId="5E07C5BD" w14:textId="6B39D181" w:rsidR="00303C9A" w:rsidRDefault="00303C9A" w:rsidP="0066647F"/>
    <w:p w14:paraId="242726A5" w14:textId="0D024742" w:rsidR="00303C9A" w:rsidRDefault="00303C9A" w:rsidP="0066647F"/>
    <w:p w14:paraId="2B74751C" w14:textId="2DBD8D9D" w:rsidR="00303C9A" w:rsidRDefault="00303C9A" w:rsidP="0066647F"/>
    <w:p w14:paraId="5BEE7CBA" w14:textId="6733CA5A" w:rsidR="00303C9A" w:rsidRDefault="00303C9A" w:rsidP="0066647F"/>
    <w:p w14:paraId="48E6D648" w14:textId="5AB75E19" w:rsidR="00303C9A" w:rsidRDefault="00303C9A" w:rsidP="0066647F"/>
    <w:p w14:paraId="47A1CC09" w14:textId="251D3EC7" w:rsidR="00303C9A" w:rsidRDefault="00303C9A" w:rsidP="0066647F"/>
    <w:p w14:paraId="6DFE1309" w14:textId="472D29B2" w:rsidR="00303C9A" w:rsidRDefault="00303C9A" w:rsidP="0066647F"/>
    <w:p w14:paraId="2AA55B05" w14:textId="24A1A1FD" w:rsidR="00303C9A" w:rsidRDefault="00303C9A" w:rsidP="0066647F"/>
    <w:p w14:paraId="67D03236" w14:textId="39233083" w:rsidR="00303C9A" w:rsidRDefault="00303C9A" w:rsidP="0066647F"/>
    <w:p w14:paraId="1608E4D7" w14:textId="6E3FB803" w:rsidR="00303C9A" w:rsidRDefault="00303C9A" w:rsidP="0066647F"/>
    <w:p w14:paraId="1D8335DD" w14:textId="4DB632FB" w:rsidR="00303C9A" w:rsidRDefault="00303C9A" w:rsidP="0066647F"/>
    <w:p w14:paraId="61CE9CE6" w14:textId="4E661BF7" w:rsidR="00303C9A" w:rsidRDefault="00303C9A" w:rsidP="0066647F"/>
    <w:p w14:paraId="3E4BA899" w14:textId="778FD590" w:rsidR="00303C9A" w:rsidRDefault="00303C9A" w:rsidP="0066647F"/>
    <w:p w14:paraId="6400E94D" w14:textId="12030FB5" w:rsidR="00303C9A" w:rsidRDefault="00303C9A" w:rsidP="0066647F"/>
    <w:p w14:paraId="1A7E5957" w14:textId="7C361620" w:rsidR="00303C9A" w:rsidRDefault="00303C9A" w:rsidP="0066647F"/>
    <w:p w14:paraId="41FBBA51" w14:textId="77777777" w:rsidR="00303C9A" w:rsidRDefault="00303C9A" w:rsidP="0066647F"/>
    <w:p w14:paraId="4F8D5E79" w14:textId="7D6E1C8C" w:rsidR="00874AF5" w:rsidRDefault="00874AF5" w:rsidP="0066647F"/>
    <w:p w14:paraId="044A29D7" w14:textId="2C33BDB3" w:rsidR="00874AF5" w:rsidRDefault="00874AF5" w:rsidP="0066647F"/>
    <w:p w14:paraId="2EE70BF6" w14:textId="77777777" w:rsidR="0066647F" w:rsidRDefault="0066647F" w:rsidP="0066647F"/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123"/>
        <w:gridCol w:w="1254"/>
        <w:gridCol w:w="2507"/>
        <w:gridCol w:w="3134"/>
        <w:gridCol w:w="3932"/>
      </w:tblGrid>
      <w:tr w:rsidR="0066647F" w:rsidRPr="000E6745" w14:paraId="146E68B2" w14:textId="77777777" w:rsidTr="00CD1A75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29F80" w14:textId="52A044C2" w:rsidR="0066647F" w:rsidRPr="000E6745" w:rsidRDefault="0066647F" w:rsidP="00CD1A75">
            <w:pPr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 w:rsidRPr="000E6745">
              <w:rPr>
                <w:rFonts w:asciiTheme="majorBidi" w:hAnsiTheme="majorBidi" w:cstheme="majorBidi"/>
                <w:b/>
                <w:bCs/>
                <w:i/>
                <w:iCs/>
              </w:rPr>
              <w:lastRenderedPageBreak/>
              <w:t>Table S</w:t>
            </w:r>
            <w:r w:rsidR="003A37EC">
              <w:rPr>
                <w:rFonts w:asciiTheme="majorBidi" w:hAnsiTheme="majorBidi" w:cstheme="majorBidi"/>
                <w:b/>
                <w:bCs/>
                <w:i/>
                <w:iCs/>
              </w:rPr>
              <w:t>3</w:t>
            </w:r>
            <w:r w:rsidRPr="000E6745">
              <w:rPr>
                <w:rFonts w:asciiTheme="majorBidi" w:hAnsiTheme="majorBidi" w:cstheme="majorBidi"/>
                <w:b/>
                <w:bCs/>
                <w:i/>
                <w:iCs/>
              </w:rPr>
              <w:t xml:space="preserve"> – Details of laboratory data in </w:t>
            </w:r>
            <w:r w:rsidR="00661B63">
              <w:rPr>
                <w:rFonts w:asciiTheme="majorBidi" w:hAnsiTheme="majorBidi" w:cstheme="majorBidi"/>
                <w:b/>
                <w:bCs/>
                <w:i/>
                <w:iCs/>
              </w:rPr>
              <w:t>313</w:t>
            </w:r>
            <w:r w:rsidRPr="000E6745">
              <w:rPr>
                <w:rFonts w:asciiTheme="majorBidi" w:hAnsiTheme="majorBidi" w:cstheme="majorBidi"/>
                <w:b/>
                <w:bCs/>
                <w:i/>
                <w:iCs/>
              </w:rPr>
              <w:t xml:space="preserve"> primary immunodeficient patients</w:t>
            </w:r>
          </w:p>
          <w:p w14:paraId="756DE81C" w14:textId="77777777" w:rsidR="0066647F" w:rsidRPr="000E6745" w:rsidRDefault="0066647F" w:rsidP="00CD1A75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66647F" w:rsidRPr="000E6745" w14:paraId="417683F7" w14:textId="77777777" w:rsidTr="00CD1A75">
        <w:tc>
          <w:tcPr>
            <w:tcW w:w="13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32524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Atopic Manifestation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4C3EC" w14:textId="6E78E03B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 xml:space="preserve">IgE </w:t>
            </w: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sv-SE"/>
              </w:rPr>
              <w:t>(IU/ml), mean (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±SD</w:t>
            </w: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sv-SE"/>
              </w:rPr>
              <w:t>)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D1983" w14:textId="46DF4113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WBC × 10</w:t>
            </w: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vertAlign w:val="superscript"/>
              </w:rPr>
              <w:t>3</w:t>
            </w: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 xml:space="preserve"> (cell/uL), </w:t>
            </w: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sv-SE"/>
              </w:rPr>
              <w:t>mean (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±SD</w:t>
            </w: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sv-SE"/>
              </w:rPr>
              <w:t>)</w:t>
            </w: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89C45" w14:textId="6E3B582B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Absolute eosinophils count (cells /µL),</w:t>
            </w:r>
          </w:p>
          <w:p w14:paraId="3F1FC933" w14:textId="38E6BC59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sv-SE"/>
              </w:rPr>
              <w:t>mean (</w:t>
            </w: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±SD</w:t>
            </w: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lang w:val="sv-SE"/>
              </w:rPr>
              <w:t>)</w:t>
            </w:r>
          </w:p>
        </w:tc>
      </w:tr>
      <w:tr w:rsidR="0066647F" w:rsidRPr="000E6745" w14:paraId="5EEA8DDD" w14:textId="77777777" w:rsidTr="00CD1A75">
        <w:tc>
          <w:tcPr>
            <w:tcW w:w="82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AB17DC8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Allergy</w:t>
            </w: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3366CF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632D57">
              <w:rPr>
                <w:rFonts w:asciiTheme="majorBidi" w:eastAsia="Times New Roman" w:hAnsiTheme="majorBidi" w:cstheme="majorBidi"/>
                <w:sz w:val="20"/>
                <w:szCs w:val="20"/>
              </w:rPr>
              <w:t>Yes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BBE21" w14:textId="55D4C36A" w:rsidR="0066647F" w:rsidRPr="000E6745" w:rsidRDefault="00BC03FC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50.9</w:t>
            </w:r>
            <w:r w:rsidR="0066647F"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26.6</w:t>
            </w:r>
            <w:r w:rsidR="0066647F"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9FB43" w14:textId="3B050F18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1.</w:t>
            </w:r>
            <w:r w:rsidR="00BC03F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</w:t>
            </w:r>
            <w:r w:rsidR="00BC03F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1.1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91C2B" w14:textId="576D629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27.4 (±</w:t>
            </w:r>
            <w:r w:rsidR="00BC03F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54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66647F" w:rsidRPr="000E6745" w14:paraId="4B530107" w14:textId="77777777" w:rsidTr="00CD1A75">
        <w:tc>
          <w:tcPr>
            <w:tcW w:w="82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75134DE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623D5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632D57">
              <w:rPr>
                <w:rFonts w:asciiTheme="majorBidi" w:eastAsia="Times New Roman" w:hAnsiTheme="majorBidi" w:cstheme="majorBidi"/>
                <w:sz w:val="20"/>
                <w:szCs w:val="20"/>
              </w:rPr>
              <w:t>No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96D88" w14:textId="2C1D9E86" w:rsidR="0066647F" w:rsidRPr="000E6745" w:rsidRDefault="00953B58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1.5</w:t>
            </w:r>
            <w:r w:rsidR="0066647F"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78.8</w:t>
            </w:r>
            <w:r w:rsidR="0066647F"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BDB5C" w14:textId="25A8E9E6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.</w:t>
            </w:r>
            <w:r w:rsidR="00953B58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 </w:t>
            </w:r>
            <w:r w:rsidR="00953B58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.0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8" w:type="pct"/>
            <w:vAlign w:val="center"/>
            <w:hideMark/>
          </w:tcPr>
          <w:p w14:paraId="23CB5A46" w14:textId="402079CD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2</w:t>
            </w:r>
            <w:r w:rsidR="00953B58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</w:t>
            </w:r>
            <w:r w:rsidR="00953B58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38.9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66647F" w:rsidRPr="000E6745" w14:paraId="68656EFE" w14:textId="77777777" w:rsidTr="00CD1A75">
        <w:tc>
          <w:tcPr>
            <w:tcW w:w="82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B3BF7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84514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</w:pPr>
            <w:r w:rsidRPr="00632D57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EDBA5" w14:textId="07574FE0" w:rsidR="0066647F" w:rsidRPr="000E6745" w:rsidRDefault="00784306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&lt;0.001</w:t>
            </w:r>
            <w:r w:rsidR="0066647F"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*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D1870" w14:textId="5C21DF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</w:t>
            </w:r>
            <w:r w:rsidR="00784306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74</w:t>
            </w:r>
          </w:p>
        </w:tc>
        <w:tc>
          <w:tcPr>
            <w:tcW w:w="1518" w:type="pct"/>
            <w:vAlign w:val="center"/>
            <w:hideMark/>
          </w:tcPr>
          <w:p w14:paraId="49FF762D" w14:textId="38ED836B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vertAlign w:val="superscript"/>
              </w:rPr>
            </w:pP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0.00</w:t>
            </w:r>
            <w:r w:rsidR="0078430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3</w:t>
            </w: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*</w:t>
            </w:r>
          </w:p>
        </w:tc>
      </w:tr>
      <w:tr w:rsidR="0066647F" w:rsidRPr="000E6745" w14:paraId="4CEA841B" w14:textId="77777777" w:rsidTr="00CD1A75">
        <w:tc>
          <w:tcPr>
            <w:tcW w:w="82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65FED87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Asthma</w:t>
            </w: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8130E" w14:textId="77777777" w:rsidR="0066647F" w:rsidRPr="00632D57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632D57">
              <w:rPr>
                <w:rFonts w:asciiTheme="majorBidi" w:eastAsia="Times New Roman" w:hAnsiTheme="majorBidi" w:cstheme="majorBidi"/>
                <w:sz w:val="20"/>
                <w:szCs w:val="20"/>
              </w:rPr>
              <w:t>Yes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FF713" w14:textId="3BA00C02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45 (±</w:t>
            </w:r>
            <w:r w:rsidR="0093119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04.3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65877" w14:textId="3D9800A2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11.3 (± </w:t>
            </w:r>
            <w:r w:rsidR="0093119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6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C886C" w14:textId="039C5860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88.7 (±</w:t>
            </w:r>
            <w:r w:rsidR="0093119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94.9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66647F" w:rsidRPr="000E6745" w14:paraId="0899FE1E" w14:textId="77777777" w:rsidTr="00CD1A75">
        <w:tc>
          <w:tcPr>
            <w:tcW w:w="82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DAD6B9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C6C04" w14:textId="77777777" w:rsidR="0066647F" w:rsidRPr="00632D57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632D57">
              <w:rPr>
                <w:rFonts w:asciiTheme="majorBidi" w:eastAsia="Times New Roman" w:hAnsiTheme="majorBidi" w:cstheme="majorBidi"/>
                <w:sz w:val="20"/>
                <w:szCs w:val="20"/>
              </w:rPr>
              <w:t>No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8DC79" w14:textId="4E0D5DA0" w:rsidR="0066647F" w:rsidRPr="000E6745" w:rsidRDefault="006A49AC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3</w:t>
            </w:r>
            <w:r w:rsidR="0066647F"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</w:t>
            </w:r>
            <w:r w:rsidR="00C522FB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31.8</w:t>
            </w:r>
            <w:r w:rsidR="0066647F"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EF416" w14:textId="0D0FAB3F" w:rsidR="0066647F" w:rsidRPr="000E6745" w:rsidRDefault="00C522FB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.6</w:t>
            </w:r>
            <w:r w:rsidR="0066647F"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 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.4</w:t>
            </w:r>
            <w:r w:rsidR="0066647F"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8" w:type="pct"/>
            <w:vAlign w:val="center"/>
            <w:hideMark/>
          </w:tcPr>
          <w:p w14:paraId="40D6B992" w14:textId="650537D2" w:rsidR="0066647F" w:rsidRPr="000E6745" w:rsidRDefault="00DB1BA8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54.3</w:t>
            </w:r>
            <w:r w:rsidR="0066647F"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81.6</w:t>
            </w:r>
            <w:r w:rsidR="0066647F"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66647F" w:rsidRPr="000E6745" w14:paraId="379D9638" w14:textId="77777777" w:rsidTr="00CD1A75">
        <w:tc>
          <w:tcPr>
            <w:tcW w:w="82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683D7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C98C2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632D57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D3984" w14:textId="71CDA966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</w:t>
            </w:r>
            <w:r w:rsidR="00000B8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80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484A7" w14:textId="2D294324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6</w:t>
            </w:r>
            <w:r w:rsidR="00000B8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18" w:type="pct"/>
            <w:vAlign w:val="center"/>
            <w:hideMark/>
          </w:tcPr>
          <w:p w14:paraId="47E1AC58" w14:textId="143B62EF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</w:t>
            </w:r>
            <w:r w:rsidR="00000B80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45</w:t>
            </w:r>
          </w:p>
        </w:tc>
      </w:tr>
      <w:tr w:rsidR="0066647F" w:rsidRPr="000E6745" w14:paraId="5DAB2395" w14:textId="77777777" w:rsidTr="00CD1A75">
        <w:tc>
          <w:tcPr>
            <w:tcW w:w="82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398AB8D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Atopic Dermatitis</w:t>
            </w: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FA0576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sz w:val="20"/>
                <w:szCs w:val="20"/>
              </w:rPr>
              <w:t>Yes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02D0C" w14:textId="6E18CFA8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9</w:t>
            </w:r>
            <w:r w:rsidR="00F542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7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</w:t>
            </w:r>
            <w:r w:rsidR="00F542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316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D1382" w14:textId="0A85DC3A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11.6 (± </w:t>
            </w:r>
            <w:r w:rsidR="00F54244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1.3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22D27" w14:textId="0AFED6F8" w:rsidR="0066647F" w:rsidRPr="000E6745" w:rsidRDefault="00F54244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98.5</w:t>
            </w:r>
            <w:r w:rsidR="0066647F"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</w:t>
            </w:r>
            <w:r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86.9</w:t>
            </w:r>
            <w:r w:rsidR="0066647F"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66647F" w:rsidRPr="000E6745" w14:paraId="157F3116" w14:textId="77777777" w:rsidTr="00CD1A75">
        <w:tc>
          <w:tcPr>
            <w:tcW w:w="82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80F30F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93774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sz w:val="20"/>
                <w:szCs w:val="20"/>
              </w:rPr>
              <w:t>No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12F0A" w14:textId="52075C8C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4.</w:t>
            </w:r>
            <w:r w:rsidR="004B3B9F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1</w:t>
            </w:r>
            <w:r w:rsidR="004B3B9F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74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65A90" w14:textId="575C3284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.</w:t>
            </w:r>
            <w:r w:rsidR="004B3B9F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 </w:t>
            </w:r>
            <w:r w:rsidR="004B3B9F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.9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8" w:type="pct"/>
            <w:vAlign w:val="center"/>
            <w:hideMark/>
          </w:tcPr>
          <w:p w14:paraId="77CD2E89" w14:textId="563B5E04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3</w:t>
            </w:r>
            <w:r w:rsidR="004B3B9F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.3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</w:t>
            </w:r>
            <w:r w:rsidR="004B3B9F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37.1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66647F" w:rsidRPr="000E6745" w14:paraId="5C6C8DE7" w14:textId="77777777" w:rsidTr="00CD1A75">
        <w:tc>
          <w:tcPr>
            <w:tcW w:w="82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AE173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7C50E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632D57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F807B" w14:textId="7F7655E6" w:rsidR="0066647F" w:rsidRPr="000E6745" w:rsidRDefault="00ED35C2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&lt;0.001</w:t>
            </w:r>
            <w:r w:rsidR="0066647F"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*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0B2B9" w14:textId="070AD563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</w:t>
            </w:r>
            <w:r w:rsidR="00ED35C2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90</w:t>
            </w:r>
          </w:p>
        </w:tc>
        <w:tc>
          <w:tcPr>
            <w:tcW w:w="1518" w:type="pct"/>
            <w:vAlign w:val="center"/>
            <w:hideMark/>
          </w:tcPr>
          <w:p w14:paraId="6FD513FC" w14:textId="3E92A67B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0.00</w:t>
            </w:r>
            <w:r w:rsidR="00ED35C2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5</w:t>
            </w: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*</w:t>
            </w:r>
          </w:p>
        </w:tc>
      </w:tr>
      <w:tr w:rsidR="0066647F" w:rsidRPr="000E6745" w14:paraId="2208827A" w14:textId="77777777" w:rsidTr="00CD1A75">
        <w:tc>
          <w:tcPr>
            <w:tcW w:w="82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B8CC24A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Allergic Rhinitis</w:t>
            </w: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675E2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sz w:val="20"/>
                <w:szCs w:val="20"/>
              </w:rPr>
              <w:t>Yes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5599B" w14:textId="63D58F8C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4.0 (±</w:t>
            </w:r>
            <w:r w:rsidR="00382138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2.0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B8EEA" w14:textId="7C6D6043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11.0 (± </w:t>
            </w:r>
            <w:r w:rsidR="00382138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.6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66760" w14:textId="58791484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817 (±</w:t>
            </w:r>
            <w:r w:rsidR="00382138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43.7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66647F" w:rsidRPr="000E6745" w14:paraId="09BA0C5B" w14:textId="77777777" w:rsidTr="00CD1A75">
        <w:tc>
          <w:tcPr>
            <w:tcW w:w="82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82496E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7C2E7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sz w:val="20"/>
                <w:szCs w:val="20"/>
              </w:rPr>
              <w:t>No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CC567" w14:textId="3B6888D8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5.</w:t>
            </w:r>
            <w:r w:rsidR="00C75F62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</w:t>
            </w:r>
            <w:r w:rsidR="00C75F62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32.8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DBDB7" w14:textId="6F6F0BA8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.</w:t>
            </w:r>
            <w:r w:rsidR="00C75F62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 </w:t>
            </w:r>
            <w:r w:rsidR="00C75F62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6.4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8" w:type="pct"/>
            <w:vAlign w:val="center"/>
            <w:hideMark/>
          </w:tcPr>
          <w:p w14:paraId="2163B8EC" w14:textId="1724B2E0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5</w:t>
            </w:r>
            <w:r w:rsidR="00C75F62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.4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</w:t>
            </w:r>
            <w:r w:rsidR="00C75F62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80.9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66647F" w:rsidRPr="000E6745" w14:paraId="0233AD00" w14:textId="77777777" w:rsidTr="00CD1A75">
        <w:tc>
          <w:tcPr>
            <w:tcW w:w="82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8BD23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CC124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632D57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A66EF" w14:textId="3456ABB3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0.</w:t>
            </w:r>
            <w:r w:rsidR="00007B0D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104</w:t>
            </w: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*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BA509" w14:textId="121F27F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</w:t>
            </w:r>
            <w:r w:rsidR="00007B0D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97</w:t>
            </w:r>
          </w:p>
        </w:tc>
        <w:tc>
          <w:tcPr>
            <w:tcW w:w="1518" w:type="pct"/>
            <w:vAlign w:val="center"/>
            <w:hideMark/>
          </w:tcPr>
          <w:p w14:paraId="04170551" w14:textId="75EEF2F8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</w:t>
            </w:r>
            <w:r w:rsidR="00007B0D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85</w:t>
            </w:r>
          </w:p>
        </w:tc>
      </w:tr>
      <w:tr w:rsidR="0066647F" w:rsidRPr="000E6745" w14:paraId="060F9E7F" w14:textId="77777777" w:rsidTr="00CD1A75">
        <w:tc>
          <w:tcPr>
            <w:tcW w:w="82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5F337FA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Food Allergy</w:t>
            </w: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76B82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sz w:val="20"/>
                <w:szCs w:val="20"/>
              </w:rPr>
              <w:t>Yes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40D1B" w14:textId="373C5D80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</w:t>
            </w:r>
            <w:r w:rsidR="00424FBD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2.9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</w:t>
            </w:r>
            <w:r w:rsidR="00424FBD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314.6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97851A" w14:textId="715AF0FE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1.</w:t>
            </w:r>
            <w:r w:rsidR="00424FBD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 </w:t>
            </w:r>
            <w:r w:rsidR="00424FBD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3.6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9E414" w14:textId="34B126A5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2</w:t>
            </w:r>
            <w:r w:rsidR="00424FBD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1.9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</w:t>
            </w:r>
            <w:r w:rsidR="00424FBD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87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66647F" w:rsidRPr="000E6745" w14:paraId="323981C4" w14:textId="77777777" w:rsidTr="00CD1A75">
        <w:tc>
          <w:tcPr>
            <w:tcW w:w="82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402FB4" w14:textId="77777777" w:rsidR="0066647F" w:rsidRPr="000E6745" w:rsidRDefault="0066647F" w:rsidP="00CD1A75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2BD64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sz w:val="20"/>
                <w:szCs w:val="20"/>
              </w:rPr>
              <w:t>No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89D97" w14:textId="08FDA82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</w:t>
            </w:r>
            <w:r w:rsidR="00630258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</w:t>
            </w:r>
            <w:r w:rsidR="00630258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43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271CA" w14:textId="43F8C19F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9.4 (± </w:t>
            </w:r>
            <w:r w:rsidR="00630258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5.1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1518" w:type="pct"/>
            <w:vAlign w:val="center"/>
            <w:hideMark/>
          </w:tcPr>
          <w:p w14:paraId="5A74143E" w14:textId="0BF09C8B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</w:t>
            </w:r>
            <w:r w:rsidR="00630258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9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 xml:space="preserve"> (±</w:t>
            </w:r>
            <w:r w:rsidR="00630258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481</w:t>
            </w: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66647F" w:rsidRPr="000E6745" w14:paraId="09053DC4" w14:textId="77777777" w:rsidTr="00CD1A75">
        <w:tc>
          <w:tcPr>
            <w:tcW w:w="82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33FD9D" w14:textId="77777777" w:rsidR="0066647F" w:rsidRPr="000E6745" w:rsidRDefault="0066647F" w:rsidP="00CD1A75">
            <w:pPr>
              <w:spacing w:after="0" w:line="240" w:lineRule="auto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55FD4" w14:textId="7777777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632D57">
              <w:rPr>
                <w:rFonts w:asciiTheme="majorBidi" w:eastAsia="Times New Roman" w:hAnsiTheme="majorBidi" w:cstheme="majorBidi"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A2227" w14:textId="06288F14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0.00</w:t>
            </w:r>
            <w:r w:rsidR="00007B0D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7</w:t>
            </w:r>
            <w:r w:rsidRPr="000E6745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  <w:t>*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D1FB6" w14:textId="3928D71D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15</w:t>
            </w:r>
            <w:r w:rsidR="00007B0D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518" w:type="pct"/>
            <w:vAlign w:val="center"/>
            <w:hideMark/>
          </w:tcPr>
          <w:p w14:paraId="70C67862" w14:textId="28B224D7" w:rsidR="0066647F" w:rsidRPr="000E6745" w:rsidRDefault="0066647F" w:rsidP="00CD1A7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0E6745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0.</w:t>
            </w:r>
            <w:r w:rsidR="00007B0D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247</w:t>
            </w:r>
          </w:p>
        </w:tc>
      </w:tr>
      <w:tr w:rsidR="0066647F" w:rsidRPr="000E6745" w14:paraId="30D67624" w14:textId="77777777" w:rsidTr="00CD1A75">
        <w:tc>
          <w:tcPr>
            <w:tcW w:w="5000" w:type="pct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91F4CEA" w14:textId="77777777" w:rsidR="0066647F" w:rsidRPr="000E6745" w:rsidRDefault="0066647F" w:rsidP="00CD1A75">
            <w:pPr>
              <w:rPr>
                <w:rFonts w:asciiTheme="majorBidi" w:eastAsia="Calibri" w:hAnsiTheme="majorBidi" w:cstheme="majorBidi"/>
                <w:i/>
                <w:sz w:val="20"/>
                <w:szCs w:val="20"/>
              </w:rPr>
            </w:pPr>
            <w:bookmarkStart w:id="0" w:name="_Hlk38145006"/>
            <w:r w:rsidRPr="000E6745">
              <w:rPr>
                <w:rFonts w:asciiTheme="majorBidi" w:eastAsia="Calibri" w:hAnsiTheme="majorBidi" w:cstheme="majorBidi"/>
                <w:i/>
                <w:sz w:val="20"/>
                <w:szCs w:val="20"/>
              </w:rPr>
              <w:t>Ig; Immunoglobulin, WBC; White blood cell</w:t>
            </w:r>
            <w:bookmarkEnd w:id="0"/>
            <w:r w:rsidRPr="000E6745">
              <w:rPr>
                <w:rFonts w:asciiTheme="majorBidi" w:eastAsia="Calibri" w:hAnsiTheme="majorBidi" w:cstheme="majorBidi"/>
                <w:i/>
                <w:sz w:val="20"/>
                <w:szCs w:val="20"/>
              </w:rPr>
              <w:t>, * p-value is statistically significant &lt;0.05</w:t>
            </w:r>
          </w:p>
        </w:tc>
      </w:tr>
    </w:tbl>
    <w:p w14:paraId="2E7F0158" w14:textId="77777777" w:rsidR="0066647F" w:rsidRDefault="0066647F" w:rsidP="0066647F"/>
    <w:p w14:paraId="596364A2" w14:textId="77777777" w:rsidR="0066647F" w:rsidRPr="000464FA" w:rsidRDefault="0066647F" w:rsidP="0066647F">
      <w:pPr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76FACE3" w14:textId="77777777" w:rsidR="00934044" w:rsidRDefault="00934044"/>
    <w:sectPr w:rsidR="00934044" w:rsidSect="00CD1A7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TU2tjQ0sDQ2NDVU0lEKTi0uzszPAykwrQUAylqCFiwAAAA="/>
  </w:docVars>
  <w:rsids>
    <w:rsidRoot w:val="0066647F"/>
    <w:rsid w:val="00000B80"/>
    <w:rsid w:val="00007B0D"/>
    <w:rsid w:val="00084610"/>
    <w:rsid w:val="000A4C25"/>
    <w:rsid w:val="000B6070"/>
    <w:rsid w:val="000E6745"/>
    <w:rsid w:val="00197E23"/>
    <w:rsid w:val="001C3C7F"/>
    <w:rsid w:val="0021143B"/>
    <w:rsid w:val="00224085"/>
    <w:rsid w:val="00254F64"/>
    <w:rsid w:val="00261B87"/>
    <w:rsid w:val="002D01CA"/>
    <w:rsid w:val="00303C9A"/>
    <w:rsid w:val="00313868"/>
    <w:rsid w:val="00330A25"/>
    <w:rsid w:val="00382138"/>
    <w:rsid w:val="003A37EC"/>
    <w:rsid w:val="003B09F2"/>
    <w:rsid w:val="00422D3A"/>
    <w:rsid w:val="00424FBD"/>
    <w:rsid w:val="00431457"/>
    <w:rsid w:val="0045256F"/>
    <w:rsid w:val="0046430A"/>
    <w:rsid w:val="004B3B9F"/>
    <w:rsid w:val="00516E7C"/>
    <w:rsid w:val="005729D8"/>
    <w:rsid w:val="005744C8"/>
    <w:rsid w:val="00584BBF"/>
    <w:rsid w:val="00630258"/>
    <w:rsid w:val="00632D57"/>
    <w:rsid w:val="00661B63"/>
    <w:rsid w:val="0066647F"/>
    <w:rsid w:val="006A49AC"/>
    <w:rsid w:val="007069E5"/>
    <w:rsid w:val="00784306"/>
    <w:rsid w:val="007B044E"/>
    <w:rsid w:val="007C20DC"/>
    <w:rsid w:val="007C67DD"/>
    <w:rsid w:val="007E46E5"/>
    <w:rsid w:val="007F073C"/>
    <w:rsid w:val="008168BD"/>
    <w:rsid w:val="00874AF5"/>
    <w:rsid w:val="00883E6F"/>
    <w:rsid w:val="0091115E"/>
    <w:rsid w:val="00931199"/>
    <w:rsid w:val="00934044"/>
    <w:rsid w:val="00953B58"/>
    <w:rsid w:val="009B33D4"/>
    <w:rsid w:val="009B3F45"/>
    <w:rsid w:val="009F4BF6"/>
    <w:rsid w:val="00BC03FC"/>
    <w:rsid w:val="00BE19A5"/>
    <w:rsid w:val="00C522FB"/>
    <w:rsid w:val="00C75F62"/>
    <w:rsid w:val="00C77292"/>
    <w:rsid w:val="00C95413"/>
    <w:rsid w:val="00CA28E8"/>
    <w:rsid w:val="00CD1A75"/>
    <w:rsid w:val="00D37893"/>
    <w:rsid w:val="00DB1BA8"/>
    <w:rsid w:val="00E25D4E"/>
    <w:rsid w:val="00EA3559"/>
    <w:rsid w:val="00ED35C2"/>
    <w:rsid w:val="00F2144E"/>
    <w:rsid w:val="00F54244"/>
    <w:rsid w:val="00F71751"/>
    <w:rsid w:val="00F76548"/>
    <w:rsid w:val="00FA3022"/>
    <w:rsid w:val="00FB2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E4DE0"/>
  <w15:chartTrackingRefBased/>
  <w15:docId w15:val="{FD0A05A7-8B81-462B-916E-0BD7BAB11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64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64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97E23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197E23"/>
    <w:rPr>
      <w:rFonts w:ascii="TimesNewRomanPSMT" w:hAnsi="TimesNewRomanPSMT" w:hint="default"/>
      <w:b w:val="0"/>
      <w:bCs w:val="0"/>
      <w:i w:val="0"/>
      <w:iCs w:val="0"/>
      <w:color w:val="000000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4F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F64"/>
    <w:rPr>
      <w:rFonts w:ascii="Segoe UI" w:hAnsi="Segoe UI" w:cs="Segoe UI"/>
      <w:sz w:val="18"/>
      <w:szCs w:val="18"/>
    </w:rPr>
  </w:style>
  <w:style w:type="table" w:styleId="TableGridLight">
    <w:name w:val="Grid Table Light"/>
    <w:basedOn w:val="TableNormal"/>
    <w:uiPriority w:val="40"/>
    <w:rsid w:val="00303C9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6</Pages>
  <Words>782</Words>
  <Characters>446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Jamee</dc:creator>
  <cp:keywords/>
  <dc:description/>
  <cp:lastModifiedBy>Mahnaz Jamee</cp:lastModifiedBy>
  <cp:revision>71</cp:revision>
  <dcterms:created xsi:type="dcterms:W3CDTF">2020-07-21T05:16:00Z</dcterms:created>
  <dcterms:modified xsi:type="dcterms:W3CDTF">2021-03-16T06:51:00Z</dcterms:modified>
</cp:coreProperties>
</file>